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842"/>
        <w:tblW w:w="10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51"/>
        <w:gridCol w:w="362"/>
        <w:gridCol w:w="170"/>
        <w:gridCol w:w="456"/>
        <w:gridCol w:w="456"/>
        <w:gridCol w:w="456"/>
        <w:gridCol w:w="459"/>
        <w:gridCol w:w="457"/>
        <w:gridCol w:w="413"/>
        <w:gridCol w:w="1385"/>
        <w:gridCol w:w="708"/>
        <w:gridCol w:w="989"/>
        <w:gridCol w:w="425"/>
        <w:gridCol w:w="142"/>
        <w:gridCol w:w="375"/>
        <w:gridCol w:w="142"/>
        <w:gridCol w:w="375"/>
        <w:gridCol w:w="50"/>
        <w:gridCol w:w="456"/>
        <w:gridCol w:w="456"/>
        <w:gridCol w:w="461"/>
        <w:gridCol w:w="456"/>
        <w:gridCol w:w="429"/>
      </w:tblGrid>
      <w:tr w:rsidR="00901B85" w:rsidRPr="00E65EA2" w:rsidTr="00901B85">
        <w:tc>
          <w:tcPr>
            <w:tcW w:w="10529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20"/>
                <w:szCs w:val="20"/>
                <w:lang/>
              </w:rPr>
            </w:pPr>
            <w:r w:rsidRPr="00E65EA2">
              <w:rPr>
                <w:b/>
                <w:sz w:val="20"/>
                <w:szCs w:val="20"/>
                <w:lang/>
              </w:rPr>
              <w:t>ШКОЛСКИ КАЛЕНДАР ЗА ОСНОВН</w:t>
            </w:r>
            <w:r w:rsidRPr="00E65EA2">
              <w:rPr>
                <w:b/>
                <w:sz w:val="20"/>
                <w:szCs w:val="20"/>
              </w:rPr>
              <w:t>E</w:t>
            </w:r>
            <w:r w:rsidRPr="00E65EA2">
              <w:rPr>
                <w:b/>
                <w:sz w:val="20"/>
                <w:szCs w:val="20"/>
                <w:lang/>
              </w:rPr>
              <w:t xml:space="preserve"> ШКОЛ</w:t>
            </w:r>
            <w:r w:rsidRPr="00E65EA2">
              <w:rPr>
                <w:b/>
                <w:sz w:val="20"/>
                <w:szCs w:val="20"/>
              </w:rPr>
              <w:t>E</w:t>
            </w:r>
            <w:r w:rsidRPr="00E65EA2">
              <w:rPr>
                <w:b/>
                <w:sz w:val="20"/>
                <w:szCs w:val="20"/>
                <w:lang/>
              </w:rPr>
              <w:t xml:space="preserve"> ЗА ШКОЛСКУ 2020/21. ГОДИНУ</w:t>
            </w:r>
          </w:p>
        </w:tc>
      </w:tr>
      <w:tr w:rsidR="00901B85" w:rsidRPr="00E65EA2" w:rsidTr="00901B85">
        <w:tc>
          <w:tcPr>
            <w:tcW w:w="368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20"/>
                <w:szCs w:val="20"/>
              </w:rPr>
            </w:pPr>
            <w:r w:rsidRPr="00E65EA2">
              <w:rPr>
                <w:b/>
                <w:sz w:val="20"/>
                <w:szCs w:val="20"/>
              </w:rPr>
              <w:t>2020.</w:t>
            </w:r>
          </w:p>
        </w:tc>
        <w:tc>
          <w:tcPr>
            <w:tcW w:w="30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6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20"/>
                <w:szCs w:val="20"/>
              </w:rPr>
            </w:pPr>
            <w:r w:rsidRPr="00E65EA2">
              <w:rPr>
                <w:b/>
                <w:sz w:val="20"/>
                <w:szCs w:val="20"/>
              </w:rPr>
              <w:t>2021</w:t>
            </w:r>
            <w:r w:rsidRPr="00E65EA2">
              <w:rPr>
                <w:b/>
                <w:sz w:val="20"/>
                <w:szCs w:val="20"/>
                <w:lang/>
              </w:rPr>
              <w:t>.</w:t>
            </w:r>
          </w:p>
        </w:tc>
      </w:tr>
      <w:tr w:rsidR="00901B85" w:rsidRPr="00E65EA2" w:rsidTr="00901B85"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</w:rPr>
            </w:pPr>
            <w:r w:rsidRPr="00E65EA2">
              <w:rPr>
                <w:b/>
                <w:color w:val="FFFFFF"/>
                <w:lang/>
              </w:rPr>
              <w:t xml:space="preserve">рн               </w:t>
            </w:r>
            <w:r w:rsidRPr="00E65EA2">
              <w:rPr>
                <w:b/>
                <w:color w:val="FFFFFF"/>
              </w:rPr>
              <w:t>Септембар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01</w:t>
            </w:r>
            <w:r w:rsidRPr="00E65EA2">
              <w:rPr>
                <w:sz w:val="18"/>
                <w:szCs w:val="18"/>
                <w:lang/>
              </w:rPr>
              <w:t>–</w:t>
            </w:r>
            <w:r w:rsidRPr="00E65EA2">
              <w:rPr>
                <w:b/>
                <w:sz w:val="18"/>
                <w:szCs w:val="18"/>
                <w:lang/>
              </w:rPr>
              <w:t>02.01.2021.</w:t>
            </w:r>
            <w:r w:rsidRPr="00E65EA2">
              <w:rPr>
                <w:sz w:val="18"/>
                <w:szCs w:val="18"/>
                <w:lang/>
              </w:rPr>
              <w:t xml:space="preserve"> Нова година</w:t>
            </w: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 xml:space="preserve">07.01.2021. </w:t>
            </w:r>
            <w:r w:rsidRPr="00E65EA2">
              <w:rPr>
                <w:sz w:val="18"/>
                <w:szCs w:val="18"/>
                <w:lang/>
              </w:rPr>
              <w:t>први дан Божића за вернике који славе по јулијанском календару</w:t>
            </w:r>
          </w:p>
          <w:p w:rsidR="00901B85" w:rsidRPr="00E65EA2" w:rsidRDefault="00901B85" w:rsidP="00901B85">
            <w:pPr>
              <w:jc w:val="both"/>
              <w:rPr>
                <w:sz w:val="16"/>
                <w:szCs w:val="16"/>
              </w:rPr>
            </w:pPr>
            <w:r w:rsidRPr="00E65EA2">
              <w:rPr>
                <w:b/>
                <w:sz w:val="18"/>
                <w:szCs w:val="18"/>
                <w:lang/>
              </w:rPr>
              <w:t xml:space="preserve">27.01.2021. </w:t>
            </w:r>
            <w:r w:rsidRPr="00E65EA2">
              <w:rPr>
                <w:sz w:val="18"/>
                <w:szCs w:val="18"/>
                <w:lang/>
              </w:rPr>
              <w:t>Свети Сава – школска слава</w:t>
            </w: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</w:rPr>
            </w:pPr>
            <w:r w:rsidRPr="00E65EA2">
              <w:rPr>
                <w:b/>
                <w:color w:val="FFFFFF"/>
                <w:lang/>
              </w:rPr>
              <w:t xml:space="preserve">рн                   </w:t>
            </w:r>
            <w:r w:rsidRPr="00E65EA2">
              <w:rPr>
                <w:b/>
                <w:color w:val="FFFFFF"/>
              </w:rPr>
              <w:t>Јануар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</w:rPr>
            </w:pPr>
          </w:p>
        </w:tc>
      </w:tr>
      <w:tr w:rsidR="00901B85" w:rsidRPr="00E65EA2" w:rsidTr="00901B85">
        <w:trPr>
          <w:trHeight w:val="182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rFonts w:eastAsia="Calibri"/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Н</w:t>
            </w:r>
          </w:p>
        </w:tc>
      </w:tr>
      <w:tr w:rsidR="00901B85" w:rsidRPr="00E65EA2" w:rsidTr="00901B85">
        <w:trPr>
          <w:trHeight w:val="188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  <w:r w:rsidRPr="00E65EA2">
              <w:rPr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</w:rPr>
            </w:pPr>
            <w:r w:rsidRPr="00E65EA2">
              <w:rPr>
                <w:color w:val="FFFFFF"/>
                <w:sz w:val="16"/>
                <w:szCs w:val="16"/>
              </w:rPr>
              <w:t>2</w:t>
            </w:r>
            <w:r w:rsidRPr="00E65EA2">
              <w:rPr>
                <w:color w:val="FFFFFF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3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2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</w:rPr>
            </w:pPr>
            <w:r w:rsidRPr="00E65EA2">
              <w:rPr>
                <w:color w:val="FFFFFF"/>
                <w:sz w:val="16"/>
                <w:szCs w:val="16"/>
              </w:rPr>
              <w:t>9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10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3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</w:rPr>
            </w:pPr>
            <w:r w:rsidRPr="00E65EA2">
              <w:rPr>
                <w:color w:val="FFFFFF"/>
                <w:sz w:val="16"/>
                <w:szCs w:val="16"/>
              </w:rPr>
              <w:t>16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7</w:t>
            </w:r>
          </w:p>
        </w:tc>
      </w:tr>
      <w:tr w:rsidR="00901B85" w:rsidRPr="00E65EA2" w:rsidTr="00901B85">
        <w:trPr>
          <w:trHeight w:val="159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4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8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4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5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*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19</w:t>
            </w:r>
            <w:r w:rsidRPr="00E65EA2">
              <w:rPr>
                <w:b/>
                <w:sz w:val="16"/>
                <w:szCs w:val="16"/>
                <w:lang/>
              </w:rPr>
              <w:t>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VertStripe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1</w:t>
            </w:r>
          </w:p>
        </w:tc>
      </w:tr>
      <w:tr w:rsidR="00901B85" w:rsidRPr="00E65EA2" w:rsidTr="00901B85"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 xml:space="preserve">22 </w:t>
            </w:r>
            <w:r w:rsidRPr="00E65EA2">
              <w:rPr>
                <w:b/>
                <w:sz w:val="16"/>
                <w:szCs w:val="16"/>
                <w:lang/>
              </w:rPr>
              <w:t>наставна дана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7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9</w:t>
            </w:r>
            <w:r w:rsidRPr="00E65EA2">
              <w:rPr>
                <w:sz w:val="16"/>
                <w:szCs w:val="16"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</w:tr>
      <w:tr w:rsidR="00901B85" w:rsidRPr="00E65EA2" w:rsidTr="00901B85"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</w:rPr>
            </w:pPr>
            <w:r w:rsidRPr="00E65EA2">
              <w:rPr>
                <w:b/>
                <w:color w:val="FFFFFF"/>
                <w:lang/>
              </w:rPr>
              <w:t xml:space="preserve">рн               </w:t>
            </w:r>
            <w:r w:rsidRPr="00E65EA2">
              <w:rPr>
                <w:b/>
                <w:color w:val="FFFFFF"/>
              </w:rPr>
              <w:t>Октобар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 w:val="ru-RU"/>
              </w:rPr>
              <w:t>01.10.2020</w:t>
            </w:r>
            <w:r w:rsidRPr="00E65EA2">
              <w:rPr>
                <w:sz w:val="18"/>
                <w:szCs w:val="18"/>
                <w:lang w:val="ru-RU"/>
              </w:rPr>
              <w:t xml:space="preserve">. </w:t>
            </w:r>
            <w:r w:rsidRPr="00E65EA2">
              <w:rPr>
                <w:sz w:val="18"/>
                <w:szCs w:val="18"/>
                <w:lang/>
              </w:rPr>
              <w:t>Настава се изводи по распореду од понедељка</w:t>
            </w:r>
          </w:p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21.10.2020.</w:t>
            </w:r>
            <w:r w:rsidRPr="00E65EA2">
              <w:rPr>
                <w:sz w:val="18"/>
                <w:szCs w:val="18"/>
                <w:lang/>
              </w:rPr>
              <w:t xml:space="preserve"> Дан сећања на српске жртве у Другом светском рату</w:t>
            </w:r>
          </w:p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6"/>
                <w:szCs w:val="16"/>
              </w:rPr>
            </w:pPr>
            <w:r w:rsidRPr="00E65EA2">
              <w:rPr>
                <w:b/>
                <w:sz w:val="18"/>
                <w:szCs w:val="18"/>
                <w:lang/>
              </w:rPr>
              <w:t>15</w:t>
            </w:r>
            <w:r w:rsidRPr="00E65EA2">
              <w:rPr>
                <w:sz w:val="18"/>
                <w:szCs w:val="18"/>
                <w:lang/>
              </w:rPr>
              <w:t>–</w:t>
            </w:r>
            <w:r w:rsidRPr="00E65EA2">
              <w:rPr>
                <w:b/>
                <w:sz w:val="18"/>
                <w:szCs w:val="18"/>
                <w:lang/>
              </w:rPr>
              <w:t>16.02.2021.</w:t>
            </w:r>
            <w:r w:rsidRPr="00E65EA2">
              <w:rPr>
                <w:sz w:val="18"/>
                <w:szCs w:val="18"/>
                <w:lang/>
              </w:rPr>
              <w:t xml:space="preserve"> Сретење – Дан државности Србије</w:t>
            </w: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</w:rPr>
            </w:pPr>
            <w:r w:rsidRPr="00E65EA2">
              <w:rPr>
                <w:b/>
                <w:color w:val="FFFFFF"/>
                <w:lang/>
              </w:rPr>
              <w:t xml:space="preserve">рн                 </w:t>
            </w:r>
            <w:r w:rsidRPr="00E65EA2">
              <w:rPr>
                <w:b/>
                <w:color w:val="FFFFFF"/>
              </w:rPr>
              <w:t>Фебруар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</w:rPr>
            </w:pP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4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0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7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6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*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11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1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4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7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18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22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  <w:r w:rsidRPr="00E65EA2">
              <w:rPr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  <w:r w:rsidRPr="00E65EA2">
              <w:rPr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1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8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HorzStripe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25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23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3.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9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  <w:r w:rsidRPr="00E65EA2">
              <w:rPr>
                <w:color w:val="00B050"/>
                <w:sz w:val="16"/>
                <w:szCs w:val="16"/>
              </w:rPr>
              <w:t>31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</w:tr>
      <w:tr w:rsidR="00901B85" w:rsidRPr="00E65EA2" w:rsidTr="00901B85">
        <w:trPr>
          <w:trHeight w:val="20"/>
        </w:trPr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00B050"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2 наставна дана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8</w:t>
            </w:r>
            <w:r w:rsidRPr="00E65EA2">
              <w:rPr>
                <w:color w:val="3CB63C"/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</w:tr>
      <w:tr w:rsidR="00901B85" w:rsidRPr="00E65EA2" w:rsidTr="00901B85">
        <w:trPr>
          <w:trHeight w:val="20"/>
        </w:trPr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</w:rPr>
            </w:pPr>
            <w:r w:rsidRPr="00E65EA2">
              <w:rPr>
                <w:b/>
                <w:color w:val="FFFFFF"/>
                <w:lang/>
              </w:rPr>
              <w:t xml:space="preserve">рн               </w:t>
            </w:r>
            <w:r w:rsidRPr="00E65EA2">
              <w:rPr>
                <w:b/>
                <w:color w:val="FFFFFF"/>
              </w:rPr>
              <w:t>Новембар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 w:val="ru-RU"/>
              </w:rPr>
              <w:t>03.11.2020</w:t>
            </w:r>
            <w:r w:rsidRPr="00E65EA2">
              <w:rPr>
                <w:sz w:val="18"/>
                <w:szCs w:val="18"/>
                <w:lang w:val="ru-RU"/>
              </w:rPr>
              <w:t xml:space="preserve">. </w:t>
            </w:r>
            <w:r w:rsidRPr="00E65EA2">
              <w:rPr>
                <w:sz w:val="18"/>
                <w:szCs w:val="18"/>
                <w:lang/>
              </w:rPr>
              <w:t>Настава се изводи по распореду од петка</w:t>
            </w:r>
          </w:p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 w:val="ru-RU"/>
              </w:rPr>
            </w:pPr>
            <w:r w:rsidRPr="00E65EA2">
              <w:rPr>
                <w:b/>
                <w:sz w:val="18"/>
                <w:szCs w:val="18"/>
                <w:lang w:val="ru-RU"/>
              </w:rPr>
              <w:t>11.11.2020.</w:t>
            </w:r>
            <w:r w:rsidRPr="00E65EA2">
              <w:rPr>
                <w:sz w:val="18"/>
                <w:szCs w:val="18"/>
                <w:lang w:val="ru-RU"/>
              </w:rPr>
              <w:t xml:space="preserve"> Дан примирја у Првом светском рату</w:t>
            </w:r>
          </w:p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 w:val="ru-RU"/>
              </w:rPr>
            </w:pPr>
          </w:p>
          <w:p w:rsidR="00901B85" w:rsidRPr="00E65EA2" w:rsidRDefault="00901B85" w:rsidP="00901B85">
            <w:pPr>
              <w:jc w:val="both"/>
              <w:rPr>
                <w:sz w:val="16"/>
                <w:szCs w:val="16"/>
              </w:rPr>
            </w:pPr>
            <w:r w:rsidRPr="00E65EA2">
              <w:rPr>
                <w:b/>
                <w:sz w:val="18"/>
                <w:szCs w:val="18"/>
              </w:rPr>
              <w:t>26–27.03.2021.</w:t>
            </w:r>
            <w:r w:rsidRPr="00E65EA2">
              <w:rPr>
                <w:sz w:val="18"/>
                <w:szCs w:val="18"/>
              </w:rPr>
              <w:t xml:space="preserve"> Пробни завршни испит</w:t>
            </w: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bCs/>
                <w:smallCaps/>
                <w:color w:val="FFFFFF"/>
                <w:sz w:val="22"/>
                <w:szCs w:val="22"/>
                <w:lang/>
              </w:rPr>
            </w:pPr>
            <w:r w:rsidRPr="00E65EA2">
              <w:rPr>
                <w:b/>
                <w:bCs/>
                <w:color w:val="FFFFFF"/>
                <w:lang/>
              </w:rPr>
              <w:t xml:space="preserve"> рн                Март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bCs/>
                <w:color w:val="FFFFFF"/>
                <w:sz w:val="14"/>
                <w:szCs w:val="14"/>
                <w:lang/>
              </w:rPr>
            </w:pPr>
            <w:r w:rsidRPr="00E65EA2">
              <w:rPr>
                <w:b/>
                <w:bCs/>
                <w:color w:val="FFFFFF"/>
                <w:sz w:val="14"/>
                <w:szCs w:val="14"/>
                <w:lang/>
              </w:rPr>
              <w:t xml:space="preserve">        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</w:tr>
      <w:tr w:rsidR="00901B85" w:rsidRPr="00E65EA2" w:rsidTr="00901B85">
        <w:trPr>
          <w:trHeight w:val="20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4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7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0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5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4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1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  <w:r w:rsidRPr="00E65EA2">
              <w:rPr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6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1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2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7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8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3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4"/>
                <w:szCs w:val="14"/>
              </w:rPr>
            </w:pPr>
            <w:r w:rsidRPr="00E65EA2">
              <w:rPr>
                <w:b/>
                <w:sz w:val="14"/>
                <w:szCs w:val="14"/>
              </w:rPr>
              <w:t>29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8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4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rFonts w:eastAsia="Calibri"/>
                <w:b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</w:tr>
      <w:tr w:rsidR="00901B85" w:rsidRPr="00E65EA2" w:rsidTr="00901B85"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0</w:t>
            </w:r>
            <w:r w:rsidRPr="00E65EA2">
              <w:rPr>
                <w:color w:val="3CB63C"/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3</w:t>
            </w:r>
            <w:r w:rsidRPr="00E65EA2">
              <w:rPr>
                <w:color w:val="3CB63C"/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а дана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</w:tr>
      <w:tr w:rsidR="00901B85" w:rsidRPr="00E65EA2" w:rsidTr="00901B85">
        <w:tc>
          <w:tcPr>
            <w:tcW w:w="3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  <w:lang/>
              </w:rPr>
            </w:pPr>
            <w:r w:rsidRPr="00E65EA2">
              <w:rPr>
                <w:b/>
                <w:color w:val="FFFFFF"/>
                <w:lang/>
              </w:rPr>
              <w:t>рн               Децембар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  <w:lang/>
              </w:rPr>
            </w:pP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25.12.2020.</w:t>
            </w:r>
            <w:r w:rsidRPr="00E65EA2">
              <w:rPr>
                <w:sz w:val="18"/>
                <w:szCs w:val="18"/>
                <w:lang/>
              </w:rPr>
              <w:t xml:space="preserve"> Први дан Божића по грегоријанском календару </w:t>
            </w: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02–05.04.2021.</w:t>
            </w:r>
            <w:r w:rsidRPr="00E65EA2">
              <w:rPr>
                <w:sz w:val="18"/>
                <w:szCs w:val="18"/>
                <w:lang/>
              </w:rPr>
              <w:t xml:space="preserve"> Васкршњи празници по грегоријанском календару </w:t>
            </w:r>
            <w:r w:rsidRPr="00E65EA2">
              <w:rPr>
                <w:b/>
                <w:sz w:val="18"/>
                <w:szCs w:val="18"/>
                <w:lang/>
              </w:rPr>
              <w:t>22.04.2021.</w:t>
            </w:r>
            <w:r w:rsidRPr="00E65EA2">
              <w:rPr>
                <w:sz w:val="18"/>
                <w:szCs w:val="18"/>
                <w:lang/>
              </w:rPr>
              <w:t xml:space="preserve"> Дан сећања на жртве холокауста, геноцида и друге жртве фашизма у Другом светском рату</w:t>
            </w:r>
          </w:p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  <w:lang/>
              </w:rPr>
            </w:pPr>
            <w:r w:rsidRPr="00E65EA2">
              <w:rPr>
                <w:b/>
                <w:color w:val="FFFFFF"/>
                <w:lang/>
              </w:rPr>
              <w:t>рн                  Април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  <w:lang/>
              </w:rPr>
            </w:pP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6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29</w:t>
            </w:r>
            <w:r w:rsidRPr="00E65EA2">
              <w:rPr>
                <w:color w:val="3CB63C"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*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*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</w:rPr>
              <w:t>4*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5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4"/>
                <w:szCs w:val="14"/>
                <w:lang/>
              </w:rPr>
            </w:pPr>
            <w:r w:rsidRPr="00E65EA2">
              <w:rPr>
                <w:b/>
                <w:sz w:val="14"/>
                <w:szCs w:val="14"/>
                <w:lang/>
              </w:rPr>
              <w:t>13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0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*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6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1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6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4"/>
                <w:szCs w:val="14"/>
                <w:lang/>
              </w:rPr>
            </w:pPr>
            <w:r w:rsidRPr="00E65EA2">
              <w:rPr>
                <w:b/>
                <w:sz w:val="14"/>
                <w:szCs w:val="14"/>
                <w:lang/>
              </w:rPr>
              <w:t>20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1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3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8</w:t>
            </w:r>
          </w:p>
        </w:tc>
      </w:tr>
      <w:tr w:rsidR="00901B85" w:rsidRPr="00E65EA2" w:rsidTr="00901B85"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7.</w:t>
            </w: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*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  <w:r w:rsidRPr="00E65EA2">
              <w:rPr>
                <w:color w:val="FFFFFF"/>
                <w:sz w:val="16"/>
                <w:szCs w:val="16"/>
              </w:rPr>
              <w:t>26</w:t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4"/>
                <w:szCs w:val="14"/>
                <w:lang/>
              </w:rPr>
            </w:pPr>
            <w:r w:rsidRPr="00E65EA2">
              <w:rPr>
                <w:b/>
                <w:sz w:val="14"/>
                <w:szCs w:val="14"/>
                <w:lang/>
              </w:rPr>
              <w:t>27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2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0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HorzStripe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5</w:t>
            </w:r>
          </w:p>
        </w:tc>
      </w:tr>
      <w:tr w:rsidR="00901B85" w:rsidRPr="00E65EA2" w:rsidTr="00901B85">
        <w:trPr>
          <w:trHeight w:val="254"/>
        </w:trPr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1</w:t>
            </w: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3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*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</w:tr>
      <w:tr w:rsidR="00901B85" w:rsidRPr="00E65EA2" w:rsidTr="00901B85">
        <w:trPr>
          <w:trHeight w:val="380"/>
        </w:trPr>
        <w:tc>
          <w:tcPr>
            <w:tcW w:w="235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7</w:t>
            </w:r>
            <w:r w:rsidRPr="00E65EA2">
              <w:rPr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13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  <w:hideMark/>
          </w:tcPr>
          <w:p w:rsidR="00901B85" w:rsidRPr="00E65EA2" w:rsidRDefault="00901B85" w:rsidP="00901B85">
            <w:pPr>
              <w:ind w:left="-83"/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color w:val="FFFFFF"/>
                <w:sz w:val="16"/>
                <w:szCs w:val="16"/>
                <w:lang/>
              </w:rPr>
              <w:t>81</w:t>
            </w:r>
            <w:r w:rsidRPr="00E65EA2">
              <w:rPr>
                <w:b/>
                <w:color w:val="FFFFFF"/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color w:val="FFFFFF"/>
                <w:sz w:val="14"/>
                <w:szCs w:val="14"/>
                <w:lang/>
              </w:rPr>
              <w:t>наставни дан</w:t>
            </w: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9</w:t>
            </w:r>
            <w:r w:rsidRPr="00E65EA2">
              <w:rPr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</w:p>
        </w:tc>
      </w:tr>
      <w:tr w:rsidR="00901B85" w:rsidRPr="00E65EA2" w:rsidTr="00901B85">
        <w:tc>
          <w:tcPr>
            <w:tcW w:w="368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22"/>
                <w:szCs w:val="22"/>
                <w:lang/>
              </w:rPr>
            </w:pPr>
            <w:r w:rsidRPr="00E65EA2">
              <w:rPr>
                <w:b/>
                <w:lang/>
              </w:rPr>
              <w:t>ОПШТЕ НАПОМЕНЕ</w:t>
            </w: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 xml:space="preserve">30.04–03.05.2021. </w:t>
            </w:r>
            <w:r w:rsidRPr="00E65EA2">
              <w:rPr>
                <w:sz w:val="18"/>
                <w:szCs w:val="18"/>
                <w:lang/>
              </w:rPr>
              <w:t>Васкршњи празници по јулијанском календару</w:t>
            </w:r>
          </w:p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both"/>
              <w:rPr>
                <w:sz w:val="16"/>
                <w:szCs w:val="16"/>
                <w:lang w:val="ru-RU"/>
              </w:rPr>
            </w:pPr>
            <w:r w:rsidRPr="00E65EA2">
              <w:rPr>
                <w:b/>
                <w:sz w:val="18"/>
                <w:szCs w:val="18"/>
                <w:lang/>
              </w:rPr>
              <w:t>01-03.05.2021</w:t>
            </w:r>
            <w:r w:rsidRPr="00E65EA2">
              <w:rPr>
                <w:sz w:val="18"/>
                <w:szCs w:val="18"/>
                <w:lang/>
              </w:rPr>
              <w:t>. године Празник рада,</w:t>
            </w: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  <w:lang/>
              </w:rPr>
            </w:pPr>
            <w:r w:rsidRPr="00E65EA2">
              <w:rPr>
                <w:b/>
                <w:color w:val="FFFFFF"/>
                <w:lang/>
              </w:rPr>
              <w:t>рн                  Мај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  <w:lang/>
              </w:rPr>
            </w:pPr>
          </w:p>
        </w:tc>
      </w:tr>
      <w:tr w:rsidR="00901B85" w:rsidRPr="00E65EA2" w:rsidTr="00901B85">
        <w:tc>
          <w:tcPr>
            <w:tcW w:w="3680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Школска година почиње</w:t>
            </w:r>
            <w:r w:rsidRPr="00E65EA2">
              <w:rPr>
                <w:sz w:val="18"/>
                <w:szCs w:val="18"/>
                <w:lang/>
              </w:rPr>
              <w:t xml:space="preserve"> у уторак </w:t>
            </w:r>
            <w:r w:rsidRPr="00E65EA2">
              <w:rPr>
                <w:b/>
                <w:sz w:val="18"/>
                <w:szCs w:val="18"/>
                <w:lang/>
              </w:rPr>
              <w:t>01.09.2020.</w:t>
            </w:r>
            <w:r w:rsidRPr="00E65EA2">
              <w:rPr>
                <w:sz w:val="18"/>
                <w:szCs w:val="18"/>
                <w:lang/>
              </w:rPr>
              <w:t xml:space="preserve"> године.</w:t>
            </w:r>
          </w:p>
          <w:p w:rsidR="00901B85" w:rsidRPr="00E65EA2" w:rsidRDefault="00901B85" w:rsidP="00901B85">
            <w:pPr>
              <w:pStyle w:val="ListParagraph"/>
              <w:tabs>
                <w:tab w:val="left" w:pos="142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18"/>
                <w:szCs w:val="18"/>
                <w:lang/>
              </w:rPr>
            </w:pPr>
            <w:r w:rsidRPr="00E65EA2">
              <w:rPr>
                <w:rFonts w:ascii="Times New Roman" w:hAnsi="Times New Roman"/>
                <w:b/>
                <w:sz w:val="18"/>
                <w:szCs w:val="18"/>
                <w:lang/>
              </w:rPr>
              <w:t>Прво полугодиште</w:t>
            </w: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 xml:space="preserve"> завршава се у среду </w:t>
            </w:r>
            <w:r w:rsidRPr="00E65EA2">
              <w:rPr>
                <w:rFonts w:ascii="Times New Roman" w:hAnsi="Times New Roman"/>
                <w:b/>
                <w:sz w:val="18"/>
                <w:szCs w:val="18"/>
                <w:lang/>
              </w:rPr>
              <w:t xml:space="preserve">23.12.2020. </w:t>
            </w: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>године.</w:t>
            </w:r>
          </w:p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Друго полугодиште</w:t>
            </w:r>
            <w:r w:rsidRPr="00E65EA2">
              <w:rPr>
                <w:sz w:val="18"/>
                <w:szCs w:val="18"/>
                <w:lang/>
              </w:rPr>
              <w:t xml:space="preserve"> почиње у понедељак </w:t>
            </w:r>
            <w:r w:rsidRPr="00E65EA2">
              <w:rPr>
                <w:b/>
                <w:sz w:val="18"/>
                <w:szCs w:val="18"/>
                <w:lang/>
              </w:rPr>
              <w:t xml:space="preserve">18.01.2021. </w:t>
            </w:r>
            <w:r w:rsidRPr="00E65EA2">
              <w:rPr>
                <w:sz w:val="18"/>
                <w:szCs w:val="18"/>
                <w:lang/>
              </w:rPr>
              <w:t>године.</w:t>
            </w:r>
          </w:p>
          <w:p w:rsidR="00901B85" w:rsidRPr="00E65EA2" w:rsidRDefault="00901B85" w:rsidP="00901B85">
            <w:pPr>
              <w:jc w:val="both"/>
              <w:rPr>
                <w:b/>
                <w:sz w:val="18"/>
                <w:szCs w:val="18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>Школска година завршава се:</w:t>
            </w:r>
          </w:p>
          <w:p w:rsidR="00901B85" w:rsidRPr="00E65EA2" w:rsidRDefault="00901B85" w:rsidP="00901B85">
            <w:pPr>
              <w:pStyle w:val="ListParagraph"/>
              <w:numPr>
                <w:ilvl w:val="0"/>
                <w:numId w:val="13"/>
              </w:numPr>
              <w:tabs>
                <w:tab w:val="left" w:pos="142"/>
              </w:tabs>
              <w:spacing w:after="0" w:line="240" w:lineRule="auto"/>
              <w:ind w:left="0" w:hanging="11"/>
              <w:jc w:val="both"/>
              <w:rPr>
                <w:rFonts w:ascii="Times New Roman" w:hAnsi="Times New Roman"/>
                <w:sz w:val="18"/>
                <w:szCs w:val="18"/>
                <w:lang/>
              </w:rPr>
            </w:pP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 xml:space="preserve">У петак </w:t>
            </w:r>
            <w:r w:rsidRPr="00E65EA2">
              <w:rPr>
                <w:rFonts w:ascii="Times New Roman" w:hAnsi="Times New Roman"/>
                <w:b/>
                <w:sz w:val="18"/>
                <w:szCs w:val="18"/>
                <w:lang/>
              </w:rPr>
              <w:t>04. 06. 2021</w:t>
            </w: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 xml:space="preserve">. године за ученике осмог разреда. </w:t>
            </w:r>
          </w:p>
          <w:p w:rsidR="00901B85" w:rsidRPr="00E65EA2" w:rsidRDefault="00901B85" w:rsidP="00901B85">
            <w:pPr>
              <w:pStyle w:val="ListParagraph"/>
              <w:numPr>
                <w:ilvl w:val="0"/>
                <w:numId w:val="13"/>
              </w:numPr>
              <w:tabs>
                <w:tab w:val="left" w:pos="142"/>
              </w:tabs>
              <w:spacing w:after="0" w:line="240" w:lineRule="auto"/>
              <w:ind w:left="0" w:hanging="11"/>
              <w:jc w:val="both"/>
              <w:rPr>
                <w:rFonts w:ascii="Times New Roman" w:hAnsi="Times New Roman"/>
                <w:sz w:val="18"/>
                <w:szCs w:val="18"/>
                <w:lang/>
              </w:rPr>
            </w:pP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 xml:space="preserve">У петак </w:t>
            </w:r>
            <w:r w:rsidRPr="00E65EA2">
              <w:rPr>
                <w:rFonts w:ascii="Times New Roman" w:hAnsi="Times New Roman"/>
                <w:b/>
                <w:sz w:val="18"/>
                <w:szCs w:val="18"/>
                <w:lang/>
              </w:rPr>
              <w:t>18.06.2021</w:t>
            </w:r>
            <w:r w:rsidRPr="00E65EA2">
              <w:rPr>
                <w:rFonts w:ascii="Times New Roman" w:hAnsi="Times New Roman"/>
                <w:sz w:val="18"/>
                <w:szCs w:val="18"/>
                <w:lang/>
              </w:rPr>
              <w:t xml:space="preserve">. године за ученике од првог до седмог разреда </w:t>
            </w:r>
          </w:p>
          <w:p w:rsidR="00901B85" w:rsidRPr="00E65EA2" w:rsidRDefault="00901B85" w:rsidP="00901B85">
            <w:pPr>
              <w:pStyle w:val="ListParagraph"/>
              <w:tabs>
                <w:tab w:val="left" w:pos="142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 w:val="ru-RU"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  <w:lang w:val="ru-RU"/>
              </w:rPr>
            </w:pPr>
            <w:r w:rsidRPr="00E65EA2">
              <w:rPr>
                <w:b/>
                <w:sz w:val="16"/>
                <w:szCs w:val="16"/>
                <w:lang w:val="ru-RU"/>
              </w:rPr>
              <w:t>Н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 w:val="ru-RU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  <w:lang w:val="ru-RU"/>
              </w:rPr>
            </w:pPr>
            <w:r w:rsidRPr="00E65EA2">
              <w:rPr>
                <w:color w:val="FFFFFF"/>
                <w:sz w:val="16"/>
                <w:szCs w:val="16"/>
                <w:lang w:val="ru-RU"/>
              </w:rPr>
              <w:t>1</w:t>
            </w:r>
            <w:r w:rsidRPr="00E65EA2">
              <w:rPr>
                <w:color w:val="FFFFFF"/>
                <w:sz w:val="16"/>
                <w:szCs w:val="16"/>
                <w:vertAlign w:val="superscript"/>
                <w:lang w:val="ru-RU"/>
              </w:rPr>
              <w:t>●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2̽̽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  <w:lang w:val="ru-RU"/>
              </w:rPr>
            </w:pPr>
            <w:r w:rsidRPr="00E65EA2">
              <w:rPr>
                <w:color w:val="FFFFFF"/>
                <w:sz w:val="16"/>
                <w:szCs w:val="16"/>
                <w:lang w:val="ru-RU"/>
              </w:rPr>
              <w:t>33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3*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4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6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color w:val="FFFFFF"/>
                <w:sz w:val="16"/>
                <w:szCs w:val="16"/>
                <w:lang w:val="ru-RU"/>
              </w:rPr>
            </w:pPr>
            <w:r w:rsidRPr="00E65EA2">
              <w:rPr>
                <w:color w:val="FFFFFF"/>
                <w:sz w:val="16"/>
                <w:szCs w:val="16"/>
                <w:lang w:val="ru-RU"/>
              </w:rPr>
              <w:t>8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 w:val="ru-RU"/>
              </w:rPr>
            </w:pPr>
            <w:r w:rsidRPr="00E65EA2">
              <w:rPr>
                <w:b/>
                <w:sz w:val="16"/>
                <w:szCs w:val="16"/>
                <w:lang w:val="ru-RU"/>
              </w:rPr>
              <w:t>9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 w:val="ru-RU"/>
              </w:rPr>
            </w:pPr>
            <w:r w:rsidRPr="00E65EA2">
              <w:rPr>
                <w:b/>
                <w:sz w:val="16"/>
                <w:szCs w:val="16"/>
                <w:lang w:val="ru-RU"/>
              </w:rPr>
              <w:t>34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0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1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3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7" o:spid="_x0000_s1056" style="position:absolute;left:0;text-align:left;z-index:251660288;visibility:visible;mso-position-horizontal-relative:text;mso-position-vertical-relative:text;mso-width-relative:margin;mso-height-relative:margin" from="-5.45pt,9.35pt" to="17.4pt,19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" strokeweight=".5pt">
                  <v:stroke joinstyle="miter"/>
                </v:line>
              </w:pict>
            </w:r>
            <w:r w:rsidRPr="00E65EA2">
              <w:rPr>
                <w:sz w:val="16"/>
                <w:szCs w:val="16"/>
                <w:lang w:val="ru-RU"/>
              </w:rPr>
              <w:t>15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6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 w:val="ru-RU"/>
              </w:rPr>
            </w:pPr>
            <w:r w:rsidRPr="00E65EA2">
              <w:rPr>
                <w:b/>
                <w:sz w:val="16"/>
                <w:szCs w:val="16"/>
                <w:lang w:val="ru-RU"/>
              </w:rPr>
              <w:t>35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7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3" o:spid="_x0000_s1053" style="position:absolute;left:0;text-align:left;z-index:251657216;visibility:visible;mso-position-horizontal-relative:text;mso-position-vertical-relative:text;mso-width-relative:margin;mso-height-relative:margin" from="-5.15pt,-.35pt" to="20.45pt,9.3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" strokeweight=".5pt">
                  <v:stroke joinstyle="miter"/>
                </v:line>
              </w:pict>
            </w:r>
            <w:r w:rsidRPr="00E65EA2">
              <w:rPr>
                <w:sz w:val="16"/>
                <w:szCs w:val="16"/>
                <w:lang w:val="ru-RU"/>
              </w:rPr>
              <w:t>18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1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5" o:spid="_x0000_s1054" style="position:absolute;left:0;text-align:left;z-index:251658240;visibility:visible;mso-position-horizontal-relative:text;mso-position-vertical-relative:text;mso-width-relative:margin;mso-height-relative:margin" from="-5.6pt,-.35pt" to="17.25pt,9.3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" strokeweight=".5pt">
                  <v:stroke joinstyle="miter"/>
                </v:line>
              </w:pict>
            </w:r>
            <w:r w:rsidRPr="00E65EA2">
              <w:rPr>
                <w:sz w:val="16"/>
                <w:szCs w:val="16"/>
                <w:lang w:val="ru-RU"/>
              </w:rPr>
              <w:t>20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6" o:spid="_x0000_s1055" style="position:absolute;left:0;text-align:left;z-index:251659264;visibility:visible;mso-position-horizontal-relative:text;mso-position-vertical-relative:text;mso-width-relative:margin;mso-height-relative:margin" from="-5.55pt,-.35pt" to="17.6pt,9.3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" strokeweight=".5pt">
                  <v:stroke joinstyle="miter"/>
                </v:line>
              </w:pict>
            </w:r>
            <w:r w:rsidRPr="00E65EA2">
              <w:rPr>
                <w:sz w:val="16"/>
                <w:szCs w:val="16"/>
                <w:lang w:val="ru-RU"/>
              </w:rPr>
              <w:t>2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 w:val="ru-RU"/>
              </w:rPr>
            </w:pPr>
            <w:r w:rsidRPr="00E65EA2">
              <w:rPr>
                <w:sz w:val="16"/>
                <w:szCs w:val="16"/>
                <w:lang w:val="ru-RU"/>
              </w:rPr>
              <w:t>22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4" o:spid="_x0000_s1057" style="position:absolute;z-index:251661312;visibility:visible;mso-position-horizontal-relative:text;mso-position-vertical-relative:text;mso-width-relative:margin;mso-height-relative:margin" from="-.15pt,.05pt" to="13.35pt,7.55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" strokecolor="windowText" strokeweight=".5pt">
                  <v:stroke joinstyle="miter"/>
                </v:line>
              </w:pict>
            </w:r>
            <w:r w:rsidRPr="00E65EA2">
              <w:rPr>
                <w:b/>
                <w:sz w:val="16"/>
                <w:szCs w:val="16"/>
                <w:lang/>
              </w:rPr>
              <w:t>23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6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2" o:spid="_x0000_s1051" style="position:absolute;left:0;text-align:left;z-index:251655168;visibility:visible;mso-position-horizontal-relative:text;mso-position-vertical-relative:text;mso-width-relative:margin;mso-height-relative:margin" from="-5.15pt,-10.05pt" to="19.8pt,-.4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" strokeweight=".5pt">
                  <v:stroke joinstyle="miter"/>
                </v:line>
              </w:pict>
            </w: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7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0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37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1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8" o:spid="_x0000_s1052" style="position:absolute;left:0;text-align:left;z-index:251656192;visibility:visible;mso-position-horizontal-relative:text;mso-position-vertical-relative:text;mso-width-relative:margin;mso-height-relative:margin" from="-5.4pt,-19.75pt" to="19.7pt,-10.1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" strokeweight=".5pt">
                  <v:stroke joinstyle="miter"/>
                </v:line>
              </w:pic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6</w:t>
            </w:r>
            <w:r w:rsidRPr="00E65EA2">
              <w:rPr>
                <w:color w:val="3CB63C"/>
                <w:sz w:val="16"/>
                <w:szCs w:val="16"/>
                <w:lang/>
              </w:rPr>
              <w:t xml:space="preserve"> </w:t>
            </w:r>
            <w:r w:rsidRPr="00E65EA2">
              <w:rPr>
                <w:b/>
                <w:sz w:val="16"/>
                <w:szCs w:val="16"/>
                <w:lang/>
              </w:rPr>
              <w:t>наставних дана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 w:val="ru-RU"/>
              </w:rPr>
            </w:pPr>
          </w:p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8"/>
                <w:szCs w:val="18"/>
                <w:lang/>
              </w:rPr>
              <w:t xml:space="preserve">21, 22. </w:t>
            </w:r>
            <w:r w:rsidRPr="00E65EA2">
              <w:rPr>
                <w:sz w:val="18"/>
                <w:szCs w:val="18"/>
                <w:lang/>
              </w:rPr>
              <w:t>и</w:t>
            </w:r>
            <w:r w:rsidRPr="00E65EA2">
              <w:rPr>
                <w:b/>
                <w:sz w:val="18"/>
                <w:szCs w:val="18"/>
                <w:lang/>
              </w:rPr>
              <w:t xml:space="preserve"> 23.06.2021. </w:t>
            </w:r>
            <w:r w:rsidRPr="00E65EA2">
              <w:rPr>
                <w:sz w:val="18"/>
                <w:szCs w:val="18"/>
                <w:lang/>
              </w:rPr>
              <w:t xml:space="preserve">године </w:t>
            </w:r>
            <w:r w:rsidRPr="00E65EA2">
              <w:rPr>
                <w:b/>
                <w:sz w:val="18"/>
                <w:szCs w:val="18"/>
                <w:lang/>
              </w:rPr>
              <w:t xml:space="preserve">– </w:t>
            </w:r>
            <w:r w:rsidRPr="00E65EA2">
              <w:rPr>
                <w:sz w:val="18"/>
                <w:szCs w:val="18"/>
                <w:lang/>
              </w:rPr>
              <w:t>завршни испит за</w:t>
            </w:r>
            <w:r w:rsidRPr="00E65EA2">
              <w:rPr>
                <w:b/>
                <w:sz w:val="18"/>
                <w:szCs w:val="18"/>
                <w:lang/>
              </w:rPr>
              <w:t xml:space="preserve"> </w:t>
            </w:r>
            <w:r w:rsidRPr="00E65EA2">
              <w:rPr>
                <w:sz w:val="18"/>
                <w:szCs w:val="18"/>
                <w:lang/>
              </w:rPr>
              <w:t>ученике осмог разреда</w:t>
            </w:r>
          </w:p>
        </w:tc>
        <w:tc>
          <w:tcPr>
            <w:tcW w:w="33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:rsidR="00901B85" w:rsidRPr="00E65EA2" w:rsidRDefault="00901B85" w:rsidP="00901B85">
            <w:pPr>
              <w:rPr>
                <w:b/>
                <w:color w:val="FFFFFF"/>
                <w:sz w:val="22"/>
                <w:szCs w:val="22"/>
                <w:lang/>
              </w:rPr>
            </w:pPr>
            <w:r w:rsidRPr="00E65EA2">
              <w:rPr>
                <w:b/>
                <w:color w:val="FFFFFF"/>
                <w:lang/>
              </w:rPr>
              <w:t>рн                 Јун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4"/>
                <w:szCs w:val="14"/>
                <w:lang/>
              </w:rPr>
            </w:pP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У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С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Ч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П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rFonts w:eastAsia="Calibri"/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Н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5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6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38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7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8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9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0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2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13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b/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39.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4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5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7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</w:rPr>
              <w:t>1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19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  <w:r w:rsidRPr="00E65EA2">
              <w:rPr>
                <w:b/>
                <w:sz w:val="16"/>
                <w:szCs w:val="16"/>
                <w:lang/>
              </w:rPr>
              <w:t>20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</w:rPr>
              <w:t>21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2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4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6</w:t>
            </w: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27</w:t>
            </w:r>
          </w:p>
        </w:tc>
      </w:tr>
      <w:tr w:rsidR="00901B85" w:rsidRPr="00E65EA2" w:rsidTr="00901B85"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8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29</w:t>
            </w:r>
          </w:p>
        </w:tc>
        <w:tc>
          <w:tcPr>
            <w:tcW w:w="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sz w:val="16"/>
                <w:szCs w:val="16"/>
              </w:rPr>
              <w:t>30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</w:tr>
      <w:tr w:rsidR="00901B85" w:rsidRPr="00E65EA2" w:rsidTr="00901B85">
        <w:trPr>
          <w:trHeight w:val="123"/>
        </w:trPr>
        <w:tc>
          <w:tcPr>
            <w:tcW w:w="3680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308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b/>
                <w:sz w:val="16"/>
                <w:szCs w:val="16"/>
                <w:lang/>
              </w:rPr>
            </w:pPr>
          </w:p>
        </w:tc>
        <w:tc>
          <w:tcPr>
            <w:tcW w:w="24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sz w:val="16"/>
                <w:szCs w:val="16"/>
              </w:rPr>
            </w:pPr>
            <w:r w:rsidRPr="00E65EA2">
              <w:rPr>
                <w:b/>
                <w:sz w:val="16"/>
                <w:szCs w:val="16"/>
              </w:rPr>
              <w:t>14</w:t>
            </w:r>
            <w:r w:rsidRPr="00E65EA2">
              <w:rPr>
                <w:b/>
                <w:sz w:val="16"/>
                <w:szCs w:val="16"/>
                <w:lang/>
              </w:rPr>
              <w:t xml:space="preserve"> наставних дана</w:t>
            </w:r>
          </w:p>
        </w:tc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  <w:hideMark/>
          </w:tcPr>
          <w:p w:rsidR="00901B85" w:rsidRPr="00E65EA2" w:rsidRDefault="00901B85" w:rsidP="00901B85">
            <w:pPr>
              <w:jc w:val="center"/>
              <w:rPr>
                <w:b/>
                <w:color w:val="FFFFFF"/>
                <w:sz w:val="16"/>
                <w:szCs w:val="16"/>
                <w:lang/>
              </w:rPr>
            </w:pPr>
            <w:r w:rsidRPr="00E65EA2">
              <w:rPr>
                <w:b/>
                <w:color w:val="FFFFFF"/>
                <w:sz w:val="16"/>
                <w:szCs w:val="16"/>
                <w:lang/>
              </w:rPr>
              <w:t>99</w:t>
            </w:r>
          </w:p>
          <w:p w:rsidR="00901B85" w:rsidRPr="00E65EA2" w:rsidRDefault="00901B85" w:rsidP="00901B85">
            <w:pPr>
              <w:ind w:left="-146" w:right="-177"/>
              <w:jc w:val="center"/>
              <w:rPr>
                <w:sz w:val="16"/>
                <w:szCs w:val="16"/>
              </w:rPr>
            </w:pPr>
            <w:r w:rsidRPr="00E65EA2">
              <w:rPr>
                <w:b/>
                <w:color w:val="FFFFFF"/>
                <w:sz w:val="14"/>
                <w:szCs w:val="14"/>
                <w:lang/>
              </w:rPr>
              <w:t>наставних дана</w:t>
            </w:r>
          </w:p>
        </w:tc>
      </w:tr>
      <w:tr w:rsidR="00901B85" w:rsidRPr="00E65EA2" w:rsidTr="00901B85">
        <w:trPr>
          <w:trHeight w:val="123"/>
        </w:trPr>
        <w:tc>
          <w:tcPr>
            <w:tcW w:w="10529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01B85" w:rsidRPr="00E65EA2" w:rsidRDefault="00901B85" w:rsidP="00901B85">
            <w:pPr>
              <w:jc w:val="center"/>
              <w:rPr>
                <w:b/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jc w:val="center"/>
              <w:rPr>
                <w:b/>
                <w:sz w:val="22"/>
                <w:szCs w:val="22"/>
                <w:lang/>
              </w:rPr>
            </w:pPr>
            <w:r w:rsidRPr="00E65EA2">
              <w:rPr>
                <w:b/>
                <w:lang/>
              </w:rPr>
              <w:t>ЛЕГЕНДА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40" w:color="auto" w:fill="auto"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2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Почетак и завршетак наставне године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HorzStripe" w:color="auto" w:fill="auto"/>
            <w:vAlign w:val="center"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Државни празници који се обележавају радно (наставни дан)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2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VertStripe" w:color="auto" w:fill="auto"/>
            <w:vAlign w:val="center"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 xml:space="preserve"> Школска слава Свети Сава  (радни, ненаставни дан)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6"/>
                <w:szCs w:val="16"/>
              </w:rPr>
            </w:pPr>
          </w:p>
        </w:tc>
        <w:tc>
          <w:tcPr>
            <w:tcW w:w="4252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rPr>
                <w:sz w:val="18"/>
                <w:szCs w:val="18"/>
                <w:lang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ReverseDiagStripe" w:color="auto" w:fill="auto"/>
            <w:vAlign w:val="center"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Пробни завршни и завршни испит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3838"/>
          </w:tcPr>
          <w:p w:rsidR="00901B85" w:rsidRPr="00E65EA2" w:rsidRDefault="00901B85" w:rsidP="00901B85">
            <w:pPr>
              <w:rPr>
                <w:sz w:val="16"/>
                <w:szCs w:val="16"/>
                <w:lang w:val="ru-RU"/>
              </w:rPr>
            </w:pPr>
          </w:p>
        </w:tc>
        <w:tc>
          <w:tcPr>
            <w:tcW w:w="42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Ученички распуст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</w:rPr>
            </w:pP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Завршетак квартала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i/>
                <w:sz w:val="18"/>
                <w:szCs w:val="18"/>
                <w:lang/>
              </w:rPr>
            </w:pPr>
            <w:r w:rsidRPr="00E65EA2">
              <w:rPr>
                <w:i/>
                <w:sz w:val="18"/>
                <w:szCs w:val="18"/>
                <w:lang/>
              </w:rPr>
              <w:t>*</w:t>
            </w:r>
          </w:p>
        </w:tc>
        <w:tc>
          <w:tcPr>
            <w:tcW w:w="42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Верски празник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B85" w:rsidRPr="00E65EA2" w:rsidRDefault="00901B85" w:rsidP="00901B85">
            <w:pPr>
              <w:jc w:val="both"/>
              <w:rPr>
                <w:b/>
                <w:sz w:val="16"/>
                <w:szCs w:val="16"/>
              </w:rPr>
            </w:pPr>
            <w:r w:rsidRPr="00E65EA2">
              <w:rPr>
                <w:rFonts w:ascii="Calibri" w:hAnsi="Calibri"/>
                <w:sz w:val="22"/>
                <w:szCs w:val="22"/>
              </w:rPr>
              <w:pict>
                <v:line id="Straight Connector 1" o:spid="_x0000_s1050" style="position:absolute;left:0;text-align:left;z-index:251654144;visibility:visible;mso-position-horizontal-relative:text;mso-position-vertical-relative:text;mso-width-relative:margin;mso-height-relative:margin" from="-5.75pt,-.75pt" to="29.8pt,19.65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" strokeweight=".5pt">
                  <v:stroke joinstyle="miter"/>
                </v:line>
              </w:pict>
            </w: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Дани предвиђени за републичка такмичења у Тршићу и Виминацијуму</w:t>
            </w:r>
          </w:p>
        </w:tc>
      </w:tr>
      <w:tr w:rsidR="00901B85" w:rsidRPr="00E65EA2" w:rsidTr="00901B85">
        <w:trPr>
          <w:trHeight w:val="123"/>
        </w:trPr>
        <w:tc>
          <w:tcPr>
            <w:tcW w:w="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rPr>
                <w:i/>
                <w:sz w:val="18"/>
                <w:szCs w:val="18"/>
                <w:vertAlign w:val="superscript"/>
                <w:lang/>
              </w:rPr>
            </w:pPr>
            <w:r w:rsidRPr="00E65EA2">
              <w:rPr>
                <w:i/>
                <w:sz w:val="18"/>
                <w:szCs w:val="18"/>
                <w:vertAlign w:val="superscript"/>
                <w:lang/>
              </w:rPr>
              <w:t>●</w:t>
            </w:r>
          </w:p>
        </w:tc>
        <w:tc>
          <w:tcPr>
            <w:tcW w:w="42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01B85" w:rsidRPr="00E65EA2" w:rsidRDefault="00901B85" w:rsidP="00901B85">
            <w:pPr>
              <w:jc w:val="both"/>
              <w:rPr>
                <w:sz w:val="18"/>
                <w:szCs w:val="18"/>
                <w:lang/>
              </w:rPr>
            </w:pPr>
            <w:r w:rsidRPr="00E65EA2">
              <w:rPr>
                <w:sz w:val="18"/>
                <w:szCs w:val="18"/>
                <w:lang/>
              </w:rPr>
              <w:t>Државни празник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vAlign w:val="center"/>
            <w:hideMark/>
          </w:tcPr>
          <w:p w:rsidR="00901B85" w:rsidRPr="00E65EA2" w:rsidRDefault="00901B85" w:rsidP="00901B85">
            <w:pPr>
              <w:jc w:val="both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РН</w:t>
            </w:r>
          </w:p>
        </w:tc>
        <w:tc>
          <w:tcPr>
            <w:tcW w:w="475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901B85" w:rsidRPr="00E65EA2" w:rsidRDefault="00901B85" w:rsidP="00901B85">
            <w:pPr>
              <w:jc w:val="both"/>
              <w:rPr>
                <w:sz w:val="16"/>
                <w:szCs w:val="16"/>
                <w:lang/>
              </w:rPr>
            </w:pPr>
            <w:r w:rsidRPr="00E65EA2">
              <w:rPr>
                <w:sz w:val="16"/>
                <w:szCs w:val="16"/>
                <w:lang/>
              </w:rPr>
              <w:t>Радна недеља</w:t>
            </w:r>
          </w:p>
        </w:tc>
      </w:tr>
    </w:tbl>
    <w:p w:rsidR="000B314D" w:rsidRDefault="000B314D" w:rsidP="0025777A">
      <w:pPr>
        <w:pStyle w:val="Header"/>
        <w:jc w:val="both"/>
        <w:rPr>
          <w:highlight w:val="yellow"/>
        </w:rPr>
      </w:pPr>
    </w:p>
    <w:p w:rsidR="000B314D" w:rsidRDefault="000B314D" w:rsidP="0025777A">
      <w:pPr>
        <w:pStyle w:val="Header"/>
        <w:jc w:val="both"/>
        <w:rPr>
          <w:highlight w:val="yellow"/>
        </w:rPr>
      </w:pPr>
    </w:p>
    <w:sectPr w:rsidR="000B314D" w:rsidSect="00CE6DA1">
      <w:footerReference w:type="even" r:id="rId8"/>
      <w:footerReference w:type="default" r:id="rId9"/>
      <w:pgSz w:w="12240" w:h="15840"/>
      <w:pgMar w:top="1260" w:right="1080" w:bottom="719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6894" w:rsidRDefault="00996894">
      <w:r>
        <w:separator/>
      </w:r>
    </w:p>
  </w:endnote>
  <w:endnote w:type="continuationSeparator" w:id="1">
    <w:p w:rsidR="00996894" w:rsidRDefault="0099689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995" w:rsidRDefault="00FF4995" w:rsidP="00A208C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F4995" w:rsidRDefault="00FF4995" w:rsidP="003F4A51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4995" w:rsidRDefault="00FF4995" w:rsidP="003F4A51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6894" w:rsidRDefault="00996894">
      <w:r>
        <w:separator/>
      </w:r>
    </w:p>
  </w:footnote>
  <w:footnote w:type="continuationSeparator" w:id="1">
    <w:p w:rsidR="00996894" w:rsidRDefault="0099689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B66B01"/>
    <w:multiLevelType w:val="hybridMultilevel"/>
    <w:tmpl w:val="4A0AC842"/>
    <w:lvl w:ilvl="0" w:tplc="9B2EBF92">
      <w:start w:val="3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1164A6C"/>
    <w:multiLevelType w:val="hybridMultilevel"/>
    <w:tmpl w:val="B91E68AC"/>
    <w:lvl w:ilvl="0" w:tplc="9B2EBF92">
      <w:start w:val="3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3D01E2"/>
    <w:multiLevelType w:val="hybridMultilevel"/>
    <w:tmpl w:val="94FE7E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25235C"/>
    <w:multiLevelType w:val="hybridMultilevel"/>
    <w:tmpl w:val="D4B495BC"/>
    <w:lvl w:ilvl="0" w:tplc="6112751E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125763F"/>
    <w:multiLevelType w:val="hybridMultilevel"/>
    <w:tmpl w:val="5C9E90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154061B"/>
    <w:multiLevelType w:val="hybridMultilevel"/>
    <w:tmpl w:val="8608427A"/>
    <w:lvl w:ilvl="0" w:tplc="7B20D972"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">
    <w:nsid w:val="42590102"/>
    <w:multiLevelType w:val="hybridMultilevel"/>
    <w:tmpl w:val="971CBBEE"/>
    <w:lvl w:ilvl="0" w:tplc="D1309E3E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7C6279"/>
    <w:multiLevelType w:val="hybridMultilevel"/>
    <w:tmpl w:val="CE66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6F0DC2"/>
    <w:multiLevelType w:val="hybridMultilevel"/>
    <w:tmpl w:val="1A4C4A1E"/>
    <w:lvl w:ilvl="0" w:tplc="74E6057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B835924"/>
    <w:multiLevelType w:val="hybridMultilevel"/>
    <w:tmpl w:val="49B8901E"/>
    <w:lvl w:ilvl="0" w:tplc="04090001">
      <w:start w:val="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180194C"/>
    <w:multiLevelType w:val="hybridMultilevel"/>
    <w:tmpl w:val="74A0BE4E"/>
    <w:lvl w:ilvl="0" w:tplc="74E60574">
      <w:numFmt w:val="bullet"/>
      <w:lvlText w:val="-"/>
      <w:lvlJc w:val="left"/>
      <w:pPr>
        <w:tabs>
          <w:tab w:val="num" w:pos="2001"/>
        </w:tabs>
        <w:ind w:left="200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21"/>
        </w:tabs>
        <w:ind w:left="272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41"/>
        </w:tabs>
        <w:ind w:left="34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61"/>
        </w:tabs>
        <w:ind w:left="41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81"/>
        </w:tabs>
        <w:ind w:left="488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01"/>
        </w:tabs>
        <w:ind w:left="56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21"/>
        </w:tabs>
        <w:ind w:left="63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41"/>
        </w:tabs>
        <w:ind w:left="704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61"/>
        </w:tabs>
        <w:ind w:left="7761" w:hanging="360"/>
      </w:pPr>
      <w:rPr>
        <w:rFonts w:ascii="Wingdings" w:hAnsi="Wingdings" w:hint="default"/>
      </w:rPr>
    </w:lvl>
  </w:abstractNum>
  <w:abstractNum w:abstractNumId="11">
    <w:nsid w:val="77107184"/>
    <w:multiLevelType w:val="hybridMultilevel"/>
    <w:tmpl w:val="236EA442"/>
    <w:lvl w:ilvl="0" w:tplc="628642E2">
      <w:start w:val="21"/>
      <w:numFmt w:val="decimal"/>
      <w:lvlText w:val="%1"/>
      <w:lvlJc w:val="left"/>
      <w:pPr>
        <w:tabs>
          <w:tab w:val="num" w:pos="960"/>
        </w:tabs>
        <w:ind w:left="960" w:hanging="54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0"/>
  </w:num>
  <w:num w:numId="4">
    <w:abstractNumId w:val="3"/>
  </w:num>
  <w:num w:numId="5">
    <w:abstractNumId w:val="10"/>
  </w:num>
  <w:num w:numId="6">
    <w:abstractNumId w:val="4"/>
  </w:num>
  <w:num w:numId="7">
    <w:abstractNumId w:val="2"/>
  </w:num>
  <w:num w:numId="8">
    <w:abstractNumId w:val="5"/>
  </w:num>
  <w:num w:numId="9">
    <w:abstractNumId w:val="11"/>
  </w:num>
  <w:num w:numId="10">
    <w:abstractNumId w:val="1"/>
  </w:num>
  <w:num w:numId="11">
    <w:abstractNumId w:val="8"/>
  </w:num>
  <w:num w:numId="1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proofState w:grammar="clean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MzMzAzNzE2MbYwsjRV0lEKTi0uzszPAykwNK4FAP4wFAgtAAAA"/>
  </w:docVars>
  <w:rsids>
    <w:rsidRoot w:val="00C01C83"/>
    <w:rsid w:val="00000CD0"/>
    <w:rsid w:val="00002654"/>
    <w:rsid w:val="00003F7D"/>
    <w:rsid w:val="000105D6"/>
    <w:rsid w:val="00013177"/>
    <w:rsid w:val="00023DAF"/>
    <w:rsid w:val="00032F20"/>
    <w:rsid w:val="00036266"/>
    <w:rsid w:val="00036686"/>
    <w:rsid w:val="00037549"/>
    <w:rsid w:val="00040E02"/>
    <w:rsid w:val="000418DE"/>
    <w:rsid w:val="00041FBF"/>
    <w:rsid w:val="00042CD4"/>
    <w:rsid w:val="00044E2B"/>
    <w:rsid w:val="00050570"/>
    <w:rsid w:val="000510ED"/>
    <w:rsid w:val="00056EB4"/>
    <w:rsid w:val="00057B2E"/>
    <w:rsid w:val="0006472D"/>
    <w:rsid w:val="00065AA8"/>
    <w:rsid w:val="0008099D"/>
    <w:rsid w:val="00080E1A"/>
    <w:rsid w:val="000819B5"/>
    <w:rsid w:val="00090802"/>
    <w:rsid w:val="000916A8"/>
    <w:rsid w:val="00091B8A"/>
    <w:rsid w:val="00092B39"/>
    <w:rsid w:val="00094359"/>
    <w:rsid w:val="000A23C1"/>
    <w:rsid w:val="000A3AF0"/>
    <w:rsid w:val="000A42A0"/>
    <w:rsid w:val="000A6C3B"/>
    <w:rsid w:val="000B19B2"/>
    <w:rsid w:val="000B314D"/>
    <w:rsid w:val="000B3ADE"/>
    <w:rsid w:val="000B4DEF"/>
    <w:rsid w:val="000B76CC"/>
    <w:rsid w:val="000C07DA"/>
    <w:rsid w:val="000C6B5B"/>
    <w:rsid w:val="000C7296"/>
    <w:rsid w:val="000D02E7"/>
    <w:rsid w:val="000D27E6"/>
    <w:rsid w:val="000E45EA"/>
    <w:rsid w:val="000E54CB"/>
    <w:rsid w:val="000E66D7"/>
    <w:rsid w:val="000E7DBA"/>
    <w:rsid w:val="000F13E3"/>
    <w:rsid w:val="000F661B"/>
    <w:rsid w:val="000F7F03"/>
    <w:rsid w:val="001001E2"/>
    <w:rsid w:val="00103443"/>
    <w:rsid w:val="00103832"/>
    <w:rsid w:val="001140E7"/>
    <w:rsid w:val="00115B0B"/>
    <w:rsid w:val="00117871"/>
    <w:rsid w:val="00121CF9"/>
    <w:rsid w:val="00123C1B"/>
    <w:rsid w:val="001240F9"/>
    <w:rsid w:val="00132F39"/>
    <w:rsid w:val="0013345D"/>
    <w:rsid w:val="00133D5A"/>
    <w:rsid w:val="001345E4"/>
    <w:rsid w:val="00135DCD"/>
    <w:rsid w:val="001362D5"/>
    <w:rsid w:val="00140DFA"/>
    <w:rsid w:val="001451B9"/>
    <w:rsid w:val="00146A4D"/>
    <w:rsid w:val="00146C38"/>
    <w:rsid w:val="00147374"/>
    <w:rsid w:val="001527AB"/>
    <w:rsid w:val="00152F78"/>
    <w:rsid w:val="00157412"/>
    <w:rsid w:val="00171F80"/>
    <w:rsid w:val="00177E4F"/>
    <w:rsid w:val="00191820"/>
    <w:rsid w:val="001A1300"/>
    <w:rsid w:val="001A66EC"/>
    <w:rsid w:val="001B033B"/>
    <w:rsid w:val="001B25A0"/>
    <w:rsid w:val="001B42BA"/>
    <w:rsid w:val="001B5423"/>
    <w:rsid w:val="001B5CAA"/>
    <w:rsid w:val="001B70F2"/>
    <w:rsid w:val="001B7E55"/>
    <w:rsid w:val="001C1A60"/>
    <w:rsid w:val="001C4630"/>
    <w:rsid w:val="001C4FDF"/>
    <w:rsid w:val="001D4BBA"/>
    <w:rsid w:val="001E5ECA"/>
    <w:rsid w:val="00201E8A"/>
    <w:rsid w:val="00211D5D"/>
    <w:rsid w:val="00216B3C"/>
    <w:rsid w:val="00217F99"/>
    <w:rsid w:val="002223CC"/>
    <w:rsid w:val="002303B2"/>
    <w:rsid w:val="002307A1"/>
    <w:rsid w:val="00232446"/>
    <w:rsid w:val="002327BB"/>
    <w:rsid w:val="00237A41"/>
    <w:rsid w:val="002423A0"/>
    <w:rsid w:val="00245033"/>
    <w:rsid w:val="00245164"/>
    <w:rsid w:val="002466FC"/>
    <w:rsid w:val="0025002B"/>
    <w:rsid w:val="0025221C"/>
    <w:rsid w:val="002528AC"/>
    <w:rsid w:val="002570F1"/>
    <w:rsid w:val="0025777A"/>
    <w:rsid w:val="00260FF8"/>
    <w:rsid w:val="00262C4E"/>
    <w:rsid w:val="00265229"/>
    <w:rsid w:val="00265FD6"/>
    <w:rsid w:val="00266F20"/>
    <w:rsid w:val="002678C5"/>
    <w:rsid w:val="002711C6"/>
    <w:rsid w:val="002728D2"/>
    <w:rsid w:val="002732BC"/>
    <w:rsid w:val="00274198"/>
    <w:rsid w:val="00276420"/>
    <w:rsid w:val="00280899"/>
    <w:rsid w:val="0028099B"/>
    <w:rsid w:val="00280CBB"/>
    <w:rsid w:val="00281CBA"/>
    <w:rsid w:val="00282AF9"/>
    <w:rsid w:val="00284125"/>
    <w:rsid w:val="00286F47"/>
    <w:rsid w:val="00294F35"/>
    <w:rsid w:val="002950E9"/>
    <w:rsid w:val="002A2458"/>
    <w:rsid w:val="002A7256"/>
    <w:rsid w:val="002B1151"/>
    <w:rsid w:val="002B4E1D"/>
    <w:rsid w:val="002B7510"/>
    <w:rsid w:val="002C00B6"/>
    <w:rsid w:val="002C51F6"/>
    <w:rsid w:val="002D0DCA"/>
    <w:rsid w:val="002D1CC7"/>
    <w:rsid w:val="002D41FA"/>
    <w:rsid w:val="002D7DAC"/>
    <w:rsid w:val="002E011E"/>
    <w:rsid w:val="002E4CE9"/>
    <w:rsid w:val="002E5147"/>
    <w:rsid w:val="002E5DF5"/>
    <w:rsid w:val="002E741D"/>
    <w:rsid w:val="002F16C6"/>
    <w:rsid w:val="002F1AAF"/>
    <w:rsid w:val="002F230D"/>
    <w:rsid w:val="003060BA"/>
    <w:rsid w:val="00307BA7"/>
    <w:rsid w:val="003165B8"/>
    <w:rsid w:val="00316649"/>
    <w:rsid w:val="00316F5C"/>
    <w:rsid w:val="00320C82"/>
    <w:rsid w:val="00320E59"/>
    <w:rsid w:val="00322DB9"/>
    <w:rsid w:val="0032477B"/>
    <w:rsid w:val="00327E05"/>
    <w:rsid w:val="00331F03"/>
    <w:rsid w:val="0033382F"/>
    <w:rsid w:val="00337494"/>
    <w:rsid w:val="00337F7A"/>
    <w:rsid w:val="00340A0E"/>
    <w:rsid w:val="0034113C"/>
    <w:rsid w:val="0034173F"/>
    <w:rsid w:val="00341B33"/>
    <w:rsid w:val="003509FA"/>
    <w:rsid w:val="0035113E"/>
    <w:rsid w:val="003513DC"/>
    <w:rsid w:val="00352403"/>
    <w:rsid w:val="00357B70"/>
    <w:rsid w:val="0036530F"/>
    <w:rsid w:val="0036627F"/>
    <w:rsid w:val="003717AE"/>
    <w:rsid w:val="00372170"/>
    <w:rsid w:val="0037276B"/>
    <w:rsid w:val="003773C1"/>
    <w:rsid w:val="003805A2"/>
    <w:rsid w:val="003830F9"/>
    <w:rsid w:val="00386882"/>
    <w:rsid w:val="00387E23"/>
    <w:rsid w:val="00394819"/>
    <w:rsid w:val="00394E11"/>
    <w:rsid w:val="0039623D"/>
    <w:rsid w:val="003A2810"/>
    <w:rsid w:val="003A3520"/>
    <w:rsid w:val="003A5B52"/>
    <w:rsid w:val="003B2601"/>
    <w:rsid w:val="003C1006"/>
    <w:rsid w:val="003C591F"/>
    <w:rsid w:val="003C7A6D"/>
    <w:rsid w:val="003C7D81"/>
    <w:rsid w:val="003D08BF"/>
    <w:rsid w:val="003D0A20"/>
    <w:rsid w:val="003D0A85"/>
    <w:rsid w:val="003D4767"/>
    <w:rsid w:val="003D59C9"/>
    <w:rsid w:val="003F29C9"/>
    <w:rsid w:val="003F4A51"/>
    <w:rsid w:val="0040418B"/>
    <w:rsid w:val="00405ED7"/>
    <w:rsid w:val="004101D6"/>
    <w:rsid w:val="00410F37"/>
    <w:rsid w:val="0041190B"/>
    <w:rsid w:val="004207B3"/>
    <w:rsid w:val="00422357"/>
    <w:rsid w:val="00431E72"/>
    <w:rsid w:val="00437EDA"/>
    <w:rsid w:val="00442139"/>
    <w:rsid w:val="00456311"/>
    <w:rsid w:val="00460C27"/>
    <w:rsid w:val="00462F3E"/>
    <w:rsid w:val="004632CC"/>
    <w:rsid w:val="0046640D"/>
    <w:rsid w:val="004674D5"/>
    <w:rsid w:val="004812F2"/>
    <w:rsid w:val="00481C2A"/>
    <w:rsid w:val="004852C1"/>
    <w:rsid w:val="004905F5"/>
    <w:rsid w:val="00495E47"/>
    <w:rsid w:val="004A7DDD"/>
    <w:rsid w:val="004C1132"/>
    <w:rsid w:val="004C1FA5"/>
    <w:rsid w:val="004C3469"/>
    <w:rsid w:val="004D0756"/>
    <w:rsid w:val="004D67E7"/>
    <w:rsid w:val="004D6E2A"/>
    <w:rsid w:val="004E2107"/>
    <w:rsid w:val="004E6EAD"/>
    <w:rsid w:val="004F2536"/>
    <w:rsid w:val="004F4870"/>
    <w:rsid w:val="004F6F61"/>
    <w:rsid w:val="00500014"/>
    <w:rsid w:val="00501E5E"/>
    <w:rsid w:val="00515AAA"/>
    <w:rsid w:val="005260AA"/>
    <w:rsid w:val="00530F99"/>
    <w:rsid w:val="005341DF"/>
    <w:rsid w:val="00534585"/>
    <w:rsid w:val="005359AF"/>
    <w:rsid w:val="005371AA"/>
    <w:rsid w:val="0053762A"/>
    <w:rsid w:val="00542FEB"/>
    <w:rsid w:val="0054562E"/>
    <w:rsid w:val="005506CF"/>
    <w:rsid w:val="00560C70"/>
    <w:rsid w:val="0056191A"/>
    <w:rsid w:val="005728B5"/>
    <w:rsid w:val="005906D9"/>
    <w:rsid w:val="005939BB"/>
    <w:rsid w:val="00595DA6"/>
    <w:rsid w:val="00595FB4"/>
    <w:rsid w:val="005A518B"/>
    <w:rsid w:val="005A563B"/>
    <w:rsid w:val="005A7B10"/>
    <w:rsid w:val="005B027E"/>
    <w:rsid w:val="005B41E0"/>
    <w:rsid w:val="005C2454"/>
    <w:rsid w:val="005C2ABB"/>
    <w:rsid w:val="005C7079"/>
    <w:rsid w:val="005D0E38"/>
    <w:rsid w:val="005D102B"/>
    <w:rsid w:val="005D3D47"/>
    <w:rsid w:val="005E614A"/>
    <w:rsid w:val="005E6637"/>
    <w:rsid w:val="005E68A5"/>
    <w:rsid w:val="0060653E"/>
    <w:rsid w:val="00614DEB"/>
    <w:rsid w:val="006157A1"/>
    <w:rsid w:val="00617EB9"/>
    <w:rsid w:val="006268F5"/>
    <w:rsid w:val="00626D97"/>
    <w:rsid w:val="0063430B"/>
    <w:rsid w:val="00643D06"/>
    <w:rsid w:val="006458BC"/>
    <w:rsid w:val="006514D6"/>
    <w:rsid w:val="00652A6A"/>
    <w:rsid w:val="00653377"/>
    <w:rsid w:val="00653860"/>
    <w:rsid w:val="006551D4"/>
    <w:rsid w:val="006576D1"/>
    <w:rsid w:val="00662625"/>
    <w:rsid w:val="00662C04"/>
    <w:rsid w:val="00664A30"/>
    <w:rsid w:val="00665B05"/>
    <w:rsid w:val="006705D4"/>
    <w:rsid w:val="006724DC"/>
    <w:rsid w:val="00673BA2"/>
    <w:rsid w:val="006768EC"/>
    <w:rsid w:val="00676A00"/>
    <w:rsid w:val="006861CB"/>
    <w:rsid w:val="006907B0"/>
    <w:rsid w:val="00691271"/>
    <w:rsid w:val="00691F13"/>
    <w:rsid w:val="00693BFA"/>
    <w:rsid w:val="006A0834"/>
    <w:rsid w:val="006A2C42"/>
    <w:rsid w:val="006A4487"/>
    <w:rsid w:val="006A5FA0"/>
    <w:rsid w:val="006B5AFA"/>
    <w:rsid w:val="006B602C"/>
    <w:rsid w:val="006C0FFE"/>
    <w:rsid w:val="006C14A8"/>
    <w:rsid w:val="006C15A8"/>
    <w:rsid w:val="006C4630"/>
    <w:rsid w:val="006C46E8"/>
    <w:rsid w:val="006C5980"/>
    <w:rsid w:val="006C78F2"/>
    <w:rsid w:val="006D0FFF"/>
    <w:rsid w:val="006D22CF"/>
    <w:rsid w:val="006E669F"/>
    <w:rsid w:val="006F10F0"/>
    <w:rsid w:val="006F18BF"/>
    <w:rsid w:val="006F38BF"/>
    <w:rsid w:val="00703B2C"/>
    <w:rsid w:val="0070517D"/>
    <w:rsid w:val="00712FFE"/>
    <w:rsid w:val="00724993"/>
    <w:rsid w:val="0073011D"/>
    <w:rsid w:val="00735CF1"/>
    <w:rsid w:val="007361A7"/>
    <w:rsid w:val="00736911"/>
    <w:rsid w:val="00740649"/>
    <w:rsid w:val="007458D6"/>
    <w:rsid w:val="00753015"/>
    <w:rsid w:val="00760104"/>
    <w:rsid w:val="00761543"/>
    <w:rsid w:val="00765B2C"/>
    <w:rsid w:val="00765F1D"/>
    <w:rsid w:val="007666FE"/>
    <w:rsid w:val="00766791"/>
    <w:rsid w:val="00766FA7"/>
    <w:rsid w:val="00770C14"/>
    <w:rsid w:val="00771831"/>
    <w:rsid w:val="00772123"/>
    <w:rsid w:val="00773BB0"/>
    <w:rsid w:val="007748FA"/>
    <w:rsid w:val="00776315"/>
    <w:rsid w:val="007838F8"/>
    <w:rsid w:val="00791296"/>
    <w:rsid w:val="007914DB"/>
    <w:rsid w:val="00791554"/>
    <w:rsid w:val="00792A24"/>
    <w:rsid w:val="00792E58"/>
    <w:rsid w:val="007961CE"/>
    <w:rsid w:val="007972CF"/>
    <w:rsid w:val="00797E9F"/>
    <w:rsid w:val="007A18F5"/>
    <w:rsid w:val="007B354E"/>
    <w:rsid w:val="007B3880"/>
    <w:rsid w:val="007B5661"/>
    <w:rsid w:val="007C0954"/>
    <w:rsid w:val="007C0EA1"/>
    <w:rsid w:val="007C1510"/>
    <w:rsid w:val="007C3D54"/>
    <w:rsid w:val="007C4598"/>
    <w:rsid w:val="007D335F"/>
    <w:rsid w:val="007D77E9"/>
    <w:rsid w:val="007E5A13"/>
    <w:rsid w:val="007E5F76"/>
    <w:rsid w:val="007F3AC0"/>
    <w:rsid w:val="007F4E81"/>
    <w:rsid w:val="007F6A50"/>
    <w:rsid w:val="007F6DC2"/>
    <w:rsid w:val="00811ACC"/>
    <w:rsid w:val="00813C44"/>
    <w:rsid w:val="0082052D"/>
    <w:rsid w:val="00824913"/>
    <w:rsid w:val="0082776A"/>
    <w:rsid w:val="008303DD"/>
    <w:rsid w:val="00831249"/>
    <w:rsid w:val="008376AE"/>
    <w:rsid w:val="00841E64"/>
    <w:rsid w:val="00845EDE"/>
    <w:rsid w:val="0084602F"/>
    <w:rsid w:val="00852A7F"/>
    <w:rsid w:val="00852E9A"/>
    <w:rsid w:val="00852F69"/>
    <w:rsid w:val="00862370"/>
    <w:rsid w:val="008636B9"/>
    <w:rsid w:val="00864FBC"/>
    <w:rsid w:val="00870154"/>
    <w:rsid w:val="008728A3"/>
    <w:rsid w:val="00877CD4"/>
    <w:rsid w:val="00877F97"/>
    <w:rsid w:val="00882D83"/>
    <w:rsid w:val="00890473"/>
    <w:rsid w:val="00893AB7"/>
    <w:rsid w:val="008943F5"/>
    <w:rsid w:val="008946A8"/>
    <w:rsid w:val="00894A6D"/>
    <w:rsid w:val="0089650C"/>
    <w:rsid w:val="00896D6F"/>
    <w:rsid w:val="008A6E5F"/>
    <w:rsid w:val="008B5FF3"/>
    <w:rsid w:val="008C278A"/>
    <w:rsid w:val="008C2C1B"/>
    <w:rsid w:val="008C3FDF"/>
    <w:rsid w:val="008D5C19"/>
    <w:rsid w:val="008E0FA0"/>
    <w:rsid w:val="008E796E"/>
    <w:rsid w:val="008F1F18"/>
    <w:rsid w:val="008F31B6"/>
    <w:rsid w:val="008F4252"/>
    <w:rsid w:val="00901B85"/>
    <w:rsid w:val="0090739B"/>
    <w:rsid w:val="00910702"/>
    <w:rsid w:val="0092203B"/>
    <w:rsid w:val="00926778"/>
    <w:rsid w:val="00935807"/>
    <w:rsid w:val="00937AF5"/>
    <w:rsid w:val="00942118"/>
    <w:rsid w:val="00942A94"/>
    <w:rsid w:val="0094345E"/>
    <w:rsid w:val="00945C16"/>
    <w:rsid w:val="0094638B"/>
    <w:rsid w:val="009514BA"/>
    <w:rsid w:val="00952848"/>
    <w:rsid w:val="00954B19"/>
    <w:rsid w:val="0095571F"/>
    <w:rsid w:val="00963AEC"/>
    <w:rsid w:val="009742BF"/>
    <w:rsid w:val="00985AA9"/>
    <w:rsid w:val="00987A5B"/>
    <w:rsid w:val="0099151D"/>
    <w:rsid w:val="00992B00"/>
    <w:rsid w:val="00996894"/>
    <w:rsid w:val="009968A6"/>
    <w:rsid w:val="009A05F0"/>
    <w:rsid w:val="009A2A61"/>
    <w:rsid w:val="009A3F2D"/>
    <w:rsid w:val="009A559A"/>
    <w:rsid w:val="009A6298"/>
    <w:rsid w:val="009C75F7"/>
    <w:rsid w:val="009C7DED"/>
    <w:rsid w:val="009D17AE"/>
    <w:rsid w:val="009D2285"/>
    <w:rsid w:val="009D5134"/>
    <w:rsid w:val="009D59FA"/>
    <w:rsid w:val="009D694E"/>
    <w:rsid w:val="009D7C69"/>
    <w:rsid w:val="009E430B"/>
    <w:rsid w:val="009E4D92"/>
    <w:rsid w:val="009E5DE1"/>
    <w:rsid w:val="009E7F67"/>
    <w:rsid w:val="009F0F91"/>
    <w:rsid w:val="009F5260"/>
    <w:rsid w:val="009F61D0"/>
    <w:rsid w:val="009F6A6E"/>
    <w:rsid w:val="00A0092B"/>
    <w:rsid w:val="00A027B5"/>
    <w:rsid w:val="00A02AD7"/>
    <w:rsid w:val="00A03C46"/>
    <w:rsid w:val="00A05FFA"/>
    <w:rsid w:val="00A149AF"/>
    <w:rsid w:val="00A15478"/>
    <w:rsid w:val="00A208C7"/>
    <w:rsid w:val="00A216DC"/>
    <w:rsid w:val="00A22811"/>
    <w:rsid w:val="00A24089"/>
    <w:rsid w:val="00A34A64"/>
    <w:rsid w:val="00A41CD8"/>
    <w:rsid w:val="00A42662"/>
    <w:rsid w:val="00A431AE"/>
    <w:rsid w:val="00A546A3"/>
    <w:rsid w:val="00A54782"/>
    <w:rsid w:val="00A61D41"/>
    <w:rsid w:val="00A64B92"/>
    <w:rsid w:val="00A66FBE"/>
    <w:rsid w:val="00A67B17"/>
    <w:rsid w:val="00A73777"/>
    <w:rsid w:val="00A80B44"/>
    <w:rsid w:val="00A82472"/>
    <w:rsid w:val="00A900D3"/>
    <w:rsid w:val="00A901E2"/>
    <w:rsid w:val="00A923BF"/>
    <w:rsid w:val="00A95398"/>
    <w:rsid w:val="00AA315A"/>
    <w:rsid w:val="00AA4813"/>
    <w:rsid w:val="00AB075D"/>
    <w:rsid w:val="00AB145B"/>
    <w:rsid w:val="00AB156B"/>
    <w:rsid w:val="00AB2EF5"/>
    <w:rsid w:val="00AC104F"/>
    <w:rsid w:val="00AE1359"/>
    <w:rsid w:val="00AE1DE6"/>
    <w:rsid w:val="00AE5D91"/>
    <w:rsid w:val="00AE6B24"/>
    <w:rsid w:val="00AF0CA8"/>
    <w:rsid w:val="00AF5377"/>
    <w:rsid w:val="00AF6D61"/>
    <w:rsid w:val="00AF78D2"/>
    <w:rsid w:val="00B032EC"/>
    <w:rsid w:val="00B04814"/>
    <w:rsid w:val="00B10864"/>
    <w:rsid w:val="00B12EBA"/>
    <w:rsid w:val="00B13648"/>
    <w:rsid w:val="00B15C1F"/>
    <w:rsid w:val="00B2565D"/>
    <w:rsid w:val="00B34B2E"/>
    <w:rsid w:val="00B355DF"/>
    <w:rsid w:val="00B369FD"/>
    <w:rsid w:val="00B425C0"/>
    <w:rsid w:val="00B4376E"/>
    <w:rsid w:val="00B53735"/>
    <w:rsid w:val="00B54011"/>
    <w:rsid w:val="00B56749"/>
    <w:rsid w:val="00B6097A"/>
    <w:rsid w:val="00B62D92"/>
    <w:rsid w:val="00B636A4"/>
    <w:rsid w:val="00B64733"/>
    <w:rsid w:val="00B705F8"/>
    <w:rsid w:val="00B75411"/>
    <w:rsid w:val="00B83C35"/>
    <w:rsid w:val="00B8494A"/>
    <w:rsid w:val="00B84DFA"/>
    <w:rsid w:val="00B8769F"/>
    <w:rsid w:val="00B92ED0"/>
    <w:rsid w:val="00B941E3"/>
    <w:rsid w:val="00B9492A"/>
    <w:rsid w:val="00B9799D"/>
    <w:rsid w:val="00BA08F5"/>
    <w:rsid w:val="00BA15E7"/>
    <w:rsid w:val="00BA4EC0"/>
    <w:rsid w:val="00BA577A"/>
    <w:rsid w:val="00BA72EB"/>
    <w:rsid w:val="00BB10B0"/>
    <w:rsid w:val="00BB397E"/>
    <w:rsid w:val="00BC3362"/>
    <w:rsid w:val="00BC4484"/>
    <w:rsid w:val="00BD1A62"/>
    <w:rsid w:val="00BD58C3"/>
    <w:rsid w:val="00BD6A52"/>
    <w:rsid w:val="00BD7E54"/>
    <w:rsid w:val="00BF1044"/>
    <w:rsid w:val="00BF36B0"/>
    <w:rsid w:val="00BF488B"/>
    <w:rsid w:val="00BF4B4A"/>
    <w:rsid w:val="00BF56FD"/>
    <w:rsid w:val="00BF5DDE"/>
    <w:rsid w:val="00C01C83"/>
    <w:rsid w:val="00C026D2"/>
    <w:rsid w:val="00C03D36"/>
    <w:rsid w:val="00C122BB"/>
    <w:rsid w:val="00C16BCE"/>
    <w:rsid w:val="00C171E1"/>
    <w:rsid w:val="00C20CD5"/>
    <w:rsid w:val="00C219AB"/>
    <w:rsid w:val="00C25ED9"/>
    <w:rsid w:val="00C25F05"/>
    <w:rsid w:val="00C31974"/>
    <w:rsid w:val="00C41128"/>
    <w:rsid w:val="00C41EFA"/>
    <w:rsid w:val="00C53CF7"/>
    <w:rsid w:val="00C55030"/>
    <w:rsid w:val="00C60ED0"/>
    <w:rsid w:val="00C623DC"/>
    <w:rsid w:val="00C63FF4"/>
    <w:rsid w:val="00C64D3D"/>
    <w:rsid w:val="00C668E0"/>
    <w:rsid w:val="00C66F12"/>
    <w:rsid w:val="00C677B1"/>
    <w:rsid w:val="00C74DE5"/>
    <w:rsid w:val="00C754BD"/>
    <w:rsid w:val="00C81C95"/>
    <w:rsid w:val="00C91851"/>
    <w:rsid w:val="00C93304"/>
    <w:rsid w:val="00C9364D"/>
    <w:rsid w:val="00CA3076"/>
    <w:rsid w:val="00CA3478"/>
    <w:rsid w:val="00CB175D"/>
    <w:rsid w:val="00CB5B80"/>
    <w:rsid w:val="00CB6386"/>
    <w:rsid w:val="00CB674E"/>
    <w:rsid w:val="00CC0B03"/>
    <w:rsid w:val="00CC37D2"/>
    <w:rsid w:val="00CC5284"/>
    <w:rsid w:val="00CD174B"/>
    <w:rsid w:val="00CE2D10"/>
    <w:rsid w:val="00CE603F"/>
    <w:rsid w:val="00CE6DA1"/>
    <w:rsid w:val="00CF51C5"/>
    <w:rsid w:val="00CF548D"/>
    <w:rsid w:val="00CF6C62"/>
    <w:rsid w:val="00CF7ED1"/>
    <w:rsid w:val="00D0325B"/>
    <w:rsid w:val="00D04295"/>
    <w:rsid w:val="00D10707"/>
    <w:rsid w:val="00D1134E"/>
    <w:rsid w:val="00D14A03"/>
    <w:rsid w:val="00D164D4"/>
    <w:rsid w:val="00D16BC1"/>
    <w:rsid w:val="00D16D76"/>
    <w:rsid w:val="00D21622"/>
    <w:rsid w:val="00D23B66"/>
    <w:rsid w:val="00D310DA"/>
    <w:rsid w:val="00D35A59"/>
    <w:rsid w:val="00D45079"/>
    <w:rsid w:val="00D50F9A"/>
    <w:rsid w:val="00D52D06"/>
    <w:rsid w:val="00D5509C"/>
    <w:rsid w:val="00D631CB"/>
    <w:rsid w:val="00D63758"/>
    <w:rsid w:val="00D65090"/>
    <w:rsid w:val="00D67EE6"/>
    <w:rsid w:val="00D7226A"/>
    <w:rsid w:val="00D73496"/>
    <w:rsid w:val="00D76ED0"/>
    <w:rsid w:val="00D8479E"/>
    <w:rsid w:val="00D90149"/>
    <w:rsid w:val="00D90D53"/>
    <w:rsid w:val="00D92656"/>
    <w:rsid w:val="00D96B4D"/>
    <w:rsid w:val="00DA0327"/>
    <w:rsid w:val="00DA2D00"/>
    <w:rsid w:val="00DA5F26"/>
    <w:rsid w:val="00DA7AF7"/>
    <w:rsid w:val="00DA7F37"/>
    <w:rsid w:val="00DB0ED1"/>
    <w:rsid w:val="00DB103D"/>
    <w:rsid w:val="00DB4CDB"/>
    <w:rsid w:val="00DB7B64"/>
    <w:rsid w:val="00DC1B6B"/>
    <w:rsid w:val="00DC1D25"/>
    <w:rsid w:val="00DC2A6F"/>
    <w:rsid w:val="00DC38AD"/>
    <w:rsid w:val="00DC67E2"/>
    <w:rsid w:val="00DD5983"/>
    <w:rsid w:val="00DD7694"/>
    <w:rsid w:val="00DE0085"/>
    <w:rsid w:val="00DE57A2"/>
    <w:rsid w:val="00DE7CE6"/>
    <w:rsid w:val="00DF0BCA"/>
    <w:rsid w:val="00DF15B7"/>
    <w:rsid w:val="00DF1C6E"/>
    <w:rsid w:val="00DF41EC"/>
    <w:rsid w:val="00DF4B8F"/>
    <w:rsid w:val="00DF6D70"/>
    <w:rsid w:val="00DF6DAF"/>
    <w:rsid w:val="00E00C67"/>
    <w:rsid w:val="00E049FB"/>
    <w:rsid w:val="00E11CC5"/>
    <w:rsid w:val="00E2292C"/>
    <w:rsid w:val="00E25734"/>
    <w:rsid w:val="00E414FD"/>
    <w:rsid w:val="00E430F7"/>
    <w:rsid w:val="00E4333D"/>
    <w:rsid w:val="00E443DB"/>
    <w:rsid w:val="00E52504"/>
    <w:rsid w:val="00E54285"/>
    <w:rsid w:val="00E55559"/>
    <w:rsid w:val="00E5576E"/>
    <w:rsid w:val="00E57C4E"/>
    <w:rsid w:val="00E57CD1"/>
    <w:rsid w:val="00E61E3C"/>
    <w:rsid w:val="00E65EA2"/>
    <w:rsid w:val="00E729A5"/>
    <w:rsid w:val="00E749FB"/>
    <w:rsid w:val="00E80037"/>
    <w:rsid w:val="00E86B0C"/>
    <w:rsid w:val="00EA43F5"/>
    <w:rsid w:val="00EA4FA1"/>
    <w:rsid w:val="00EB4968"/>
    <w:rsid w:val="00EB76FE"/>
    <w:rsid w:val="00EC48C5"/>
    <w:rsid w:val="00EC4D4E"/>
    <w:rsid w:val="00EC5367"/>
    <w:rsid w:val="00EC608E"/>
    <w:rsid w:val="00EC7AD4"/>
    <w:rsid w:val="00ED4BFC"/>
    <w:rsid w:val="00ED7EEC"/>
    <w:rsid w:val="00EE1E66"/>
    <w:rsid w:val="00EE3B00"/>
    <w:rsid w:val="00EE40C0"/>
    <w:rsid w:val="00EE432E"/>
    <w:rsid w:val="00EE45AF"/>
    <w:rsid w:val="00EE623C"/>
    <w:rsid w:val="00EF409A"/>
    <w:rsid w:val="00EF453E"/>
    <w:rsid w:val="00EF7BD8"/>
    <w:rsid w:val="00F03FD9"/>
    <w:rsid w:val="00F04E4E"/>
    <w:rsid w:val="00F12BA9"/>
    <w:rsid w:val="00F138D0"/>
    <w:rsid w:val="00F1406B"/>
    <w:rsid w:val="00F20A3C"/>
    <w:rsid w:val="00F21625"/>
    <w:rsid w:val="00F2598C"/>
    <w:rsid w:val="00F33DB8"/>
    <w:rsid w:val="00F37164"/>
    <w:rsid w:val="00F4677A"/>
    <w:rsid w:val="00F5407C"/>
    <w:rsid w:val="00F55E7C"/>
    <w:rsid w:val="00F55F02"/>
    <w:rsid w:val="00F71DD3"/>
    <w:rsid w:val="00F75097"/>
    <w:rsid w:val="00F767D4"/>
    <w:rsid w:val="00F77EB1"/>
    <w:rsid w:val="00F77FDF"/>
    <w:rsid w:val="00F81C71"/>
    <w:rsid w:val="00F851F6"/>
    <w:rsid w:val="00F87F84"/>
    <w:rsid w:val="00F90901"/>
    <w:rsid w:val="00FA0284"/>
    <w:rsid w:val="00FA1DAD"/>
    <w:rsid w:val="00FA217F"/>
    <w:rsid w:val="00FA65ED"/>
    <w:rsid w:val="00FA6819"/>
    <w:rsid w:val="00FB643E"/>
    <w:rsid w:val="00FC635E"/>
    <w:rsid w:val="00FC6A33"/>
    <w:rsid w:val="00FC7894"/>
    <w:rsid w:val="00FD00AB"/>
    <w:rsid w:val="00FD16BF"/>
    <w:rsid w:val="00FD43AF"/>
    <w:rsid w:val="00FD580A"/>
    <w:rsid w:val="00FD585B"/>
    <w:rsid w:val="00FD6B70"/>
    <w:rsid w:val="00FD7EC9"/>
    <w:rsid w:val="00FE1376"/>
    <w:rsid w:val="00FE220A"/>
    <w:rsid w:val="00FE28D7"/>
    <w:rsid w:val="00FE5A53"/>
    <w:rsid w:val="00FE67DA"/>
    <w:rsid w:val="00FE7F15"/>
    <w:rsid w:val="00FF2C50"/>
    <w:rsid w:val="00FF4995"/>
    <w:rsid w:val="00FF78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01C83"/>
    <w:rPr>
      <w:sz w:val="24"/>
      <w:szCs w:val="24"/>
    </w:rPr>
  </w:style>
  <w:style w:type="paragraph" w:styleId="Heading1">
    <w:name w:val="heading 1"/>
    <w:basedOn w:val="Normal"/>
    <w:next w:val="Normal"/>
    <w:qFormat/>
    <w:rsid w:val="0000265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1C83"/>
    <w:pPr>
      <w:keepNext/>
      <w:jc w:val="center"/>
      <w:outlineLvl w:val="1"/>
    </w:pPr>
    <w:rPr>
      <w:b/>
      <w:bCs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odnaslov">
    <w:name w:val="podnaslov"/>
    <w:basedOn w:val="Normal"/>
    <w:autoRedefine/>
    <w:rsid w:val="0035113E"/>
    <w:pPr>
      <w:framePr w:hSpace="180" w:wrap="around" w:vAnchor="text" w:hAnchor="margin" w:y="-2"/>
      <w:jc w:val="center"/>
    </w:pPr>
    <w:rPr>
      <w:b/>
      <w:bCs/>
      <w:spacing w:val="-4"/>
      <w:sz w:val="20"/>
      <w:lang w:val="sr-Cyrl-CS"/>
    </w:rPr>
  </w:style>
  <w:style w:type="paragraph" w:customStyle="1" w:styleId="clanovi">
    <w:name w:val="clanovi"/>
    <w:basedOn w:val="Normal"/>
    <w:autoRedefine/>
    <w:rsid w:val="0025777A"/>
    <w:pPr>
      <w:jc w:val="center"/>
    </w:pPr>
    <w:rPr>
      <w:spacing w:val="-4"/>
      <w:sz w:val="22"/>
      <w:szCs w:val="22"/>
      <w:lang w:val="sr-Cyrl-CS"/>
    </w:rPr>
  </w:style>
  <w:style w:type="table" w:styleId="TableGrid">
    <w:name w:val="Table Grid"/>
    <w:basedOn w:val="TableNormal"/>
    <w:uiPriority w:val="59"/>
    <w:rsid w:val="00C01C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rsid w:val="00A901E2"/>
    <w:pPr>
      <w:tabs>
        <w:tab w:val="left" w:pos="720"/>
      </w:tabs>
      <w:ind w:right="91" w:firstLine="567"/>
      <w:jc w:val="both"/>
    </w:pPr>
    <w:rPr>
      <w:lang w:val="sr-Cyrl-CS"/>
    </w:rPr>
  </w:style>
  <w:style w:type="paragraph" w:styleId="BodyTextIndent2">
    <w:name w:val="Body Text Indent 2"/>
    <w:basedOn w:val="Normal"/>
    <w:rsid w:val="00A901E2"/>
    <w:pPr>
      <w:ind w:firstLine="720"/>
      <w:jc w:val="both"/>
    </w:pPr>
    <w:rPr>
      <w:sz w:val="22"/>
    </w:rPr>
  </w:style>
  <w:style w:type="paragraph" w:styleId="BodyText">
    <w:name w:val="Body Text"/>
    <w:basedOn w:val="Normal"/>
    <w:rsid w:val="00002654"/>
    <w:pPr>
      <w:spacing w:after="120"/>
    </w:pPr>
  </w:style>
  <w:style w:type="paragraph" w:styleId="Footer">
    <w:name w:val="footer"/>
    <w:basedOn w:val="Normal"/>
    <w:rsid w:val="003F4A5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4A51"/>
  </w:style>
  <w:style w:type="paragraph" w:styleId="Header">
    <w:name w:val="header"/>
    <w:basedOn w:val="Normal"/>
    <w:link w:val="HeaderChar"/>
    <w:rsid w:val="00D90D53"/>
    <w:pPr>
      <w:tabs>
        <w:tab w:val="center" w:pos="4703"/>
        <w:tab w:val="right" w:pos="9406"/>
      </w:tabs>
    </w:pPr>
    <w:rPr>
      <w:rFonts w:eastAsia="Calibri"/>
    </w:rPr>
  </w:style>
  <w:style w:type="character" w:customStyle="1" w:styleId="HeaderChar">
    <w:name w:val="Header Char"/>
    <w:link w:val="Header"/>
    <w:locked/>
    <w:rsid w:val="00D90D53"/>
    <w:rPr>
      <w:rFonts w:eastAsia="Calibri"/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F851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851F6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B64733"/>
    <w:rPr>
      <w:sz w:val="24"/>
      <w:szCs w:val="24"/>
      <w:lang w:val="sr-Cyrl-CS"/>
    </w:rPr>
  </w:style>
  <w:style w:type="character" w:styleId="CommentReference">
    <w:name w:val="annotation reference"/>
    <w:rsid w:val="00942A9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42A94"/>
    <w:rPr>
      <w:sz w:val="20"/>
      <w:szCs w:val="20"/>
    </w:rPr>
  </w:style>
  <w:style w:type="character" w:customStyle="1" w:styleId="CommentTextChar">
    <w:name w:val="Comment Text Char"/>
    <w:link w:val="CommentText"/>
    <w:rsid w:val="00942A9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2A94"/>
    <w:rPr>
      <w:b/>
      <w:bCs/>
    </w:rPr>
  </w:style>
  <w:style w:type="character" w:customStyle="1" w:styleId="CommentSubjectChar">
    <w:name w:val="Comment Subject Char"/>
    <w:link w:val="CommentSubject"/>
    <w:rsid w:val="00942A94"/>
    <w:rPr>
      <w:b/>
      <w:bCs/>
      <w:lang w:val="en-US" w:eastAsia="en-US"/>
    </w:rPr>
  </w:style>
  <w:style w:type="paragraph" w:customStyle="1" w:styleId="Default">
    <w:name w:val="Default"/>
    <w:rsid w:val="001A130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A15478"/>
    <w:rPr>
      <w:rFonts w:ascii="Calibri" w:eastAsia="Calibri" w:hAnsi="Calibri"/>
      <w:sz w:val="22"/>
      <w:szCs w:val="22"/>
      <w:lang/>
    </w:rPr>
  </w:style>
  <w:style w:type="character" w:styleId="Strong">
    <w:name w:val="Strong"/>
    <w:qFormat/>
    <w:rsid w:val="00A15478"/>
    <w:rPr>
      <w:b/>
      <w:bCs/>
    </w:rPr>
  </w:style>
  <w:style w:type="paragraph" w:styleId="ListParagraph">
    <w:name w:val="List Paragraph"/>
    <w:basedOn w:val="Normal"/>
    <w:uiPriority w:val="34"/>
    <w:qFormat/>
    <w:rsid w:val="000B314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43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A93C1-AD67-46B9-A241-515520A0D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ТАБЕЛАРНИ ПРЕГЛЕД ШКОЛСКОГ КАЛЕНДАРА</vt:lpstr>
    </vt:vector>
  </TitlesOfParts>
  <Company>Pokrajinski sekretarijat za obrazovanje i kulturu</Company>
  <LinksUpToDate>false</LinksUpToDate>
  <CharactersWithSpaces>3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АБЕЛАРНИ ПРЕГЛЕД ШКОЛСКОГ КАЛЕНДАРА</dc:title>
  <dc:creator>jelena.piger</dc:creator>
  <cp:lastModifiedBy>Gorica Beko</cp:lastModifiedBy>
  <cp:revision>2</cp:revision>
  <cp:lastPrinted>2020-05-20T12:14:00Z</cp:lastPrinted>
  <dcterms:created xsi:type="dcterms:W3CDTF">2020-09-01T12:30:00Z</dcterms:created>
  <dcterms:modified xsi:type="dcterms:W3CDTF">2020-09-01T12:30:00Z</dcterms:modified>
</cp:coreProperties>
</file>